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EFFCBD" w14:textId="77777777" w:rsidR="001909AA" w:rsidRDefault="001909AA"/>
    <w:tbl>
      <w:tblPr>
        <w:tblStyle w:val="GridTable5Dark-Accent4"/>
        <w:tblW w:w="11245" w:type="dxa"/>
        <w:tblLook w:val="04A0" w:firstRow="1" w:lastRow="0" w:firstColumn="1" w:lastColumn="0" w:noHBand="0" w:noVBand="1"/>
      </w:tblPr>
      <w:tblGrid>
        <w:gridCol w:w="1563"/>
        <w:gridCol w:w="1844"/>
        <w:gridCol w:w="2269"/>
        <w:gridCol w:w="2272"/>
        <w:gridCol w:w="1576"/>
        <w:gridCol w:w="1721"/>
      </w:tblGrid>
      <w:tr w:rsidR="00BD4F81" w:rsidRPr="000610C7" w14:paraId="452D93F8" w14:textId="77777777" w:rsidTr="00BD4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</w:tcPr>
          <w:p w14:paraId="42BFD0DA" w14:textId="2F960E10" w:rsidR="00BD4F81" w:rsidRPr="000610C7" w:rsidRDefault="00BD4F81">
            <w:pPr>
              <w:rPr>
                <w:rFonts w:ascii="Times New Roman" w:hAnsi="Times New Roman" w:cs="Times New Roman"/>
              </w:rPr>
            </w:pPr>
            <w:bookmarkStart w:id="0" w:name="_Hlk9408513"/>
            <w:r w:rsidRPr="000610C7">
              <w:rPr>
                <w:rFonts w:ascii="Times New Roman" w:hAnsi="Times New Roman" w:cs="Times New Roman"/>
                <w:sz w:val="24"/>
              </w:rPr>
              <w:t>Development -</w:t>
            </w:r>
            <w:r>
              <w:rPr>
                <w:rFonts w:ascii="Times New Roman" w:hAnsi="Times New Roman" w:cs="Times New Roman"/>
                <w:sz w:val="24"/>
              </w:rPr>
              <w:t>Reflective</w:t>
            </w:r>
          </w:p>
        </w:tc>
        <w:tc>
          <w:tcPr>
            <w:tcW w:w="1402" w:type="dxa"/>
          </w:tcPr>
          <w:p w14:paraId="06CCDA07" w14:textId="0CBCD8B4" w:rsidR="00BD4F81" w:rsidRPr="00BD4F81" w:rsidRDefault="00BD4F81" w:rsidP="005C3F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BD4F81">
              <w:rPr>
                <w:rFonts w:ascii="Times New Roman" w:hAnsi="Times New Roman" w:cs="Times New Roman"/>
                <w:b w:val="0"/>
                <w:bCs w:val="0"/>
              </w:rPr>
              <w:t>Triggering Event</w:t>
            </w:r>
          </w:p>
        </w:tc>
        <w:tc>
          <w:tcPr>
            <w:tcW w:w="2269" w:type="dxa"/>
          </w:tcPr>
          <w:p w14:paraId="53BC0E24" w14:textId="15660B51" w:rsidR="00BD4F81" w:rsidRPr="000E6598" w:rsidRDefault="00BD4F81" w:rsidP="005C3F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Level 1: Dependence</w:t>
            </w:r>
          </w:p>
        </w:tc>
        <w:tc>
          <w:tcPr>
            <w:tcW w:w="2274" w:type="dxa"/>
          </w:tcPr>
          <w:p w14:paraId="707757D6" w14:textId="77777777" w:rsidR="00BD4F81" w:rsidRPr="000E6598" w:rsidRDefault="00BD4F81" w:rsidP="005C3F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Level 2: Dependence/ Autonomy</w:t>
            </w:r>
          </w:p>
        </w:tc>
        <w:tc>
          <w:tcPr>
            <w:tcW w:w="1645" w:type="dxa"/>
          </w:tcPr>
          <w:p w14:paraId="2D71A800" w14:textId="77777777" w:rsidR="00BD4F81" w:rsidRPr="000E6598" w:rsidRDefault="00BD4F81" w:rsidP="005C3F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Level 3: Conditional Dependence</w:t>
            </w:r>
          </w:p>
        </w:tc>
        <w:tc>
          <w:tcPr>
            <w:tcW w:w="2092" w:type="dxa"/>
          </w:tcPr>
          <w:p w14:paraId="7C46DA31" w14:textId="77777777" w:rsidR="00BD4F81" w:rsidRPr="000E6598" w:rsidRDefault="00BD4F81" w:rsidP="005C3F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Level 4: Master</w:t>
            </w:r>
          </w:p>
        </w:tc>
      </w:tr>
      <w:tr w:rsidR="00BD4F81" w:rsidRPr="000610C7" w14:paraId="4486EFEC" w14:textId="77777777" w:rsidTr="00BD4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</w:tcPr>
          <w:p w14:paraId="67F7ACAF" w14:textId="77777777" w:rsidR="00BD4F81" w:rsidRDefault="00BD4F81" w:rsidP="7948C913">
            <w:pPr>
              <w:rPr>
                <w:rFonts w:ascii="Times New Roman" w:hAnsi="Times New Roman" w:cs="Times New Roman"/>
              </w:rPr>
            </w:pPr>
            <w:r w:rsidRPr="7948C913">
              <w:rPr>
                <w:rFonts w:ascii="Times New Roman" w:hAnsi="Times New Roman" w:cs="Times New Roman"/>
                <w:b w:val="0"/>
                <w:bCs w:val="0"/>
              </w:rPr>
              <w:t>Characteristics</w:t>
            </w:r>
          </w:p>
          <w:p w14:paraId="0BB22871" w14:textId="77777777" w:rsidR="00BD4F81" w:rsidRDefault="00BD4F81" w:rsidP="7948C913">
            <w:pPr>
              <w:rPr>
                <w:rFonts w:ascii="Times New Roman" w:hAnsi="Times New Roman" w:cs="Times New Roman"/>
              </w:rPr>
            </w:pPr>
          </w:p>
          <w:p w14:paraId="009268D7" w14:textId="749272CE" w:rsidR="00BD4F81" w:rsidRPr="000E6598" w:rsidRDefault="00BD4F81" w:rsidP="7948C913">
            <w:pPr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Begins when a situation is confusing, surprising, or upsetting (trigger event)</w:t>
            </w:r>
          </w:p>
        </w:tc>
        <w:tc>
          <w:tcPr>
            <w:tcW w:w="1402" w:type="dxa"/>
          </w:tcPr>
          <w:p w14:paraId="104188EF" w14:textId="0FA390A3" w:rsidR="00BD4F81" w:rsidRPr="00DD09A2" w:rsidRDefault="00D764F6" w:rsidP="00BD4F81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81325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DD09A2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BD4F81" w:rsidRPr="00DD09A2">
              <w:rPr>
                <w:rFonts w:ascii="Times New Roman" w:hAnsi="Times New Roman" w:cs="Times New Roman"/>
                <w:sz w:val="20"/>
              </w:rPr>
              <w:t xml:space="preserve"> Identifyin</w:t>
            </w:r>
            <w:r w:rsidR="00B85342" w:rsidRPr="00DD09A2">
              <w:rPr>
                <w:rFonts w:ascii="Times New Roman" w:hAnsi="Times New Roman" w:cs="Times New Roman"/>
                <w:sz w:val="20"/>
              </w:rPr>
              <w:t>g</w:t>
            </w:r>
            <w:r w:rsidR="00BD4F81" w:rsidRPr="00DD09A2">
              <w:rPr>
                <w:rFonts w:ascii="Times New Roman" w:hAnsi="Times New Roman" w:cs="Times New Roman"/>
                <w:sz w:val="20"/>
              </w:rPr>
              <w:t xml:space="preserve"> Triggering Event</w:t>
            </w:r>
            <w:r w:rsidR="00B85342" w:rsidRPr="00DD09A2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04FC935A" w14:textId="77777777" w:rsidR="00B85342" w:rsidRPr="00DD09A2" w:rsidRDefault="00B85342" w:rsidP="00BD4F81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64D85850" w14:textId="15087E49" w:rsidR="00B85342" w:rsidRPr="00DD09A2" w:rsidRDefault="00B85342" w:rsidP="00BD4F81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DD09A2">
              <w:rPr>
                <w:rFonts w:ascii="Times New Roman" w:hAnsi="Times New Roman" w:cs="Times New Roman"/>
                <w:sz w:val="20"/>
              </w:rPr>
              <w:t>Response:</w:t>
            </w:r>
          </w:p>
          <w:p w14:paraId="3E168A77" w14:textId="77777777" w:rsidR="00BD4F81" w:rsidRPr="00DD09A2" w:rsidRDefault="00BD4F81" w:rsidP="00BD4F81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DD09A2">
              <w:rPr>
                <w:rFonts w:ascii="Times New Roman" w:hAnsi="Times New Roman" w:cs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925725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D09A2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DD09A2">
              <w:rPr>
                <w:rFonts w:ascii="Times New Roman" w:hAnsi="Times New Roman" w:cs="Times New Roman"/>
                <w:sz w:val="20"/>
              </w:rPr>
              <w:t xml:space="preserve"> Confusion</w:t>
            </w:r>
          </w:p>
          <w:p w14:paraId="01CACFCD" w14:textId="025159EE" w:rsidR="00BD4F81" w:rsidRPr="00DD09A2" w:rsidRDefault="00D764F6" w:rsidP="00BD4F81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985652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D4F81" w:rsidRPr="00DD09A2">
              <w:rPr>
                <w:rFonts w:ascii="Times New Roman" w:hAnsi="Times New Roman" w:cs="Times New Roman"/>
                <w:sz w:val="20"/>
              </w:rPr>
              <w:t xml:space="preserve"> Surprise</w:t>
            </w:r>
            <w:r w:rsidR="00BD4F81" w:rsidRPr="00DD09A2">
              <w:rPr>
                <w:rFonts w:ascii="Times New Roman" w:hAnsi="Times New Roman" w:cs="Times New Roman"/>
                <w:sz w:val="20"/>
              </w:rPr>
              <w:br/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859584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DD09A2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BD4F81" w:rsidRPr="00DD09A2">
              <w:rPr>
                <w:rFonts w:ascii="Times New Roman" w:hAnsi="Times New Roman" w:cs="Times New Roman"/>
                <w:sz w:val="20"/>
              </w:rPr>
              <w:t xml:space="preserve"> Discomfort</w:t>
            </w:r>
          </w:p>
          <w:p w14:paraId="0BF7B814" w14:textId="4295FB82" w:rsidR="00B85342" w:rsidRPr="00DD09A2" w:rsidRDefault="00B85342" w:rsidP="00BD4F81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405E654A" w14:textId="1B0AC2B9" w:rsidR="00B85342" w:rsidRPr="00DD09A2" w:rsidRDefault="00B85342" w:rsidP="00BD4F81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DD09A2">
              <w:rPr>
                <w:rFonts w:ascii="Times New Roman" w:hAnsi="Times New Roman" w:cs="Times New Roman"/>
                <w:sz w:val="20"/>
              </w:rPr>
              <w:t>Focus of Discussion:</w:t>
            </w:r>
          </w:p>
          <w:p w14:paraId="320BFD7E" w14:textId="3FA8D56D" w:rsidR="00B85342" w:rsidRPr="00DD09A2" w:rsidRDefault="00D764F6" w:rsidP="00B8534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3509418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3A4A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85342" w:rsidRPr="00DD09A2">
              <w:rPr>
                <w:rFonts w:ascii="Times New Roman" w:hAnsi="Times New Roman" w:cs="Times New Roman"/>
                <w:sz w:val="20"/>
              </w:rPr>
              <w:t>Skills/Strategies</w:t>
            </w:r>
          </w:p>
          <w:p w14:paraId="110892A2" w14:textId="0C6C4024" w:rsidR="00B85342" w:rsidRPr="00DD09A2" w:rsidRDefault="00D764F6" w:rsidP="00B8534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65186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342" w:rsidRPr="00DD09A2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85342" w:rsidRPr="00DD09A2">
              <w:rPr>
                <w:rFonts w:ascii="Times New Roman" w:hAnsi="Times New Roman" w:cs="Times New Roman"/>
                <w:sz w:val="20"/>
              </w:rPr>
              <w:t xml:space="preserve"> Personhood Issues</w:t>
            </w:r>
          </w:p>
          <w:p w14:paraId="22157B2C" w14:textId="129F82DE" w:rsidR="00B85342" w:rsidRPr="00DD09A2" w:rsidRDefault="00D764F6" w:rsidP="00BD4F81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417278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342" w:rsidRPr="00DD09A2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B85342" w:rsidRPr="00DD09A2">
              <w:rPr>
                <w:rFonts w:ascii="Times New Roman" w:hAnsi="Times New Roman" w:cs="Times New Roman"/>
                <w:sz w:val="20"/>
              </w:rPr>
              <w:t>Conceptualization</w:t>
            </w:r>
          </w:p>
          <w:p w14:paraId="07722964" w14:textId="77777777" w:rsidR="00B85342" w:rsidRPr="00DD09A2" w:rsidRDefault="00B85342" w:rsidP="00BD4F81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320DCA3C" w14:textId="77777777" w:rsidR="00BD4F81" w:rsidRPr="00DD09A2" w:rsidRDefault="00BD4F81" w:rsidP="005C3F50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269" w:type="dxa"/>
          </w:tcPr>
          <w:p w14:paraId="0BCCA81F" w14:textId="7BD4E979" w:rsidR="00BD4F81" w:rsidRPr="000610C7" w:rsidRDefault="00D764F6" w:rsidP="005C3F50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27270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Insecure</w:t>
            </w:r>
          </w:p>
          <w:p w14:paraId="455A6097" w14:textId="2B23A982" w:rsidR="00BD4F81" w:rsidRPr="000610C7" w:rsidRDefault="00D764F6" w:rsidP="005C3F50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4588397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E46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Anxious</w:t>
            </w:r>
          </w:p>
          <w:p w14:paraId="37385018" w14:textId="77777777" w:rsidR="00BD4F81" w:rsidRPr="000610C7" w:rsidRDefault="00D764F6" w:rsidP="005C3F50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63379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Unaware</w:t>
            </w:r>
          </w:p>
          <w:p w14:paraId="587C56FC" w14:textId="084A3AFD" w:rsidR="00BD4F81" w:rsidRDefault="00D764F6" w:rsidP="005C3F50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2695542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E46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High Motivation</w:t>
            </w:r>
          </w:p>
          <w:p w14:paraId="79C00774" w14:textId="3BE74770" w:rsidR="00BD4F81" w:rsidRDefault="00BD4F81" w:rsidP="00081938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0610C7">
              <w:rPr>
                <w:rFonts w:ascii="Times New Roman" w:hAnsi="Times New Roman" w:cs="Times New Roman"/>
                <w:sz w:val="20"/>
              </w:rPr>
              <w:tab/>
            </w:r>
          </w:p>
          <w:p w14:paraId="0665729A" w14:textId="3319F790" w:rsidR="00BD4F81" w:rsidRPr="000610C7" w:rsidRDefault="00BD4F81" w:rsidP="005C3F50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0610C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2274" w:type="dxa"/>
          </w:tcPr>
          <w:p w14:paraId="7CEA352A" w14:textId="77777777" w:rsidR="00BD4F81" w:rsidRPr="000610C7" w:rsidRDefault="00D764F6" w:rsidP="00836E9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40062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Fluctuation</w:t>
            </w:r>
          </w:p>
          <w:p w14:paraId="40068771" w14:textId="05D4C726" w:rsidR="00BD4F81" w:rsidRPr="000610C7" w:rsidRDefault="00BD4F81" w:rsidP="00056D7F">
            <w:pPr>
              <w:tabs>
                <w:tab w:val="right" w:pos="2053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1336264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Pr="000610C7">
              <w:rPr>
                <w:rFonts w:ascii="Times New Roman" w:hAnsi="Times New Roman" w:cs="Times New Roman"/>
                <w:sz w:val="20"/>
              </w:rPr>
              <w:t xml:space="preserve"> Motivation</w:t>
            </w:r>
          </w:p>
          <w:p w14:paraId="5586C534" w14:textId="48AF190D" w:rsidR="00BD4F81" w:rsidRPr="000610C7" w:rsidRDefault="00BD4F81" w:rsidP="00056D7F">
            <w:pPr>
              <w:tabs>
                <w:tab w:val="right" w:pos="2053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7155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10C7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0610C7">
              <w:rPr>
                <w:rFonts w:ascii="Times New Roman" w:hAnsi="Times New Roman" w:cs="Times New Roman"/>
                <w:sz w:val="20"/>
              </w:rPr>
              <w:t xml:space="preserve"> Confidence</w:t>
            </w:r>
          </w:p>
          <w:p w14:paraId="56946DCC" w14:textId="210D7FEC" w:rsidR="00BD4F81" w:rsidRDefault="00BD4F81" w:rsidP="00056D7F">
            <w:pPr>
              <w:tabs>
                <w:tab w:val="right" w:pos="2053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1202258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4F6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Pr="000610C7">
              <w:rPr>
                <w:rFonts w:ascii="Times New Roman" w:hAnsi="Times New Roman" w:cs="Times New Roman"/>
                <w:sz w:val="20"/>
              </w:rPr>
              <w:t xml:space="preserve"> Overwhelmed</w:t>
            </w:r>
          </w:p>
          <w:p w14:paraId="4708ED5D" w14:textId="1D07FEAA" w:rsidR="00BD4F81" w:rsidRPr="000610C7" w:rsidRDefault="00BD4F81" w:rsidP="00AD5E1D">
            <w:pPr>
              <w:tabs>
                <w:tab w:val="right" w:pos="2053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0610C7">
              <w:rPr>
                <w:rFonts w:ascii="Times New Roman" w:hAnsi="Times New Roman" w:cs="Times New Roman"/>
                <w:sz w:val="20"/>
              </w:rPr>
              <w:tab/>
            </w:r>
          </w:p>
          <w:p w14:paraId="24532C52" w14:textId="77777777" w:rsidR="00BD4F81" w:rsidRPr="000610C7" w:rsidRDefault="00BD4F81" w:rsidP="00836E9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45" w:type="dxa"/>
          </w:tcPr>
          <w:p w14:paraId="1BB7DB64" w14:textId="77777777" w:rsidR="00BD4F81" w:rsidRPr="000610C7" w:rsidRDefault="00D764F6" w:rsidP="00836E9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735165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Stable Motivation</w:t>
            </w:r>
          </w:p>
          <w:p w14:paraId="70F2B884" w14:textId="77777777" w:rsidR="00BD4F81" w:rsidRPr="000610C7" w:rsidRDefault="00D764F6" w:rsidP="00056D7F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466703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Increases</w:t>
            </w:r>
          </w:p>
          <w:p w14:paraId="2A9DA64D" w14:textId="1DC4C0FE" w:rsidR="00BD4F81" w:rsidRPr="000610C7" w:rsidRDefault="00BD4F81" w:rsidP="000273F3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256174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Pr="000610C7">
              <w:rPr>
                <w:rFonts w:ascii="Times New Roman" w:hAnsi="Times New Roman" w:cs="Times New Roman"/>
                <w:sz w:val="20"/>
              </w:rPr>
              <w:t xml:space="preserve"> Confidence</w:t>
            </w:r>
          </w:p>
          <w:p w14:paraId="7B89950E" w14:textId="77777777" w:rsidR="00BD4F81" w:rsidRDefault="00BD4F81" w:rsidP="000273F3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569972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Pr="000610C7">
              <w:rPr>
                <w:rFonts w:ascii="Times New Roman" w:hAnsi="Times New Roman" w:cs="Times New Roman"/>
                <w:sz w:val="20"/>
              </w:rPr>
              <w:t xml:space="preserve"> Awareness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02315955" w14:textId="77777777" w:rsidR="00BD4F81" w:rsidRDefault="00BD4F81" w:rsidP="000273F3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75DF3C9D" w14:textId="6EEA0787" w:rsidR="00BD4F81" w:rsidRPr="000610C7" w:rsidRDefault="00BD4F81" w:rsidP="000273F3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</w:p>
          <w:p w14:paraId="776845EB" w14:textId="77777777" w:rsidR="00BD4F81" w:rsidRPr="000610C7" w:rsidRDefault="00BD4F81" w:rsidP="00836E9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2" w:type="dxa"/>
          </w:tcPr>
          <w:p w14:paraId="764F4A38" w14:textId="77777777" w:rsidR="00BD4F81" w:rsidRPr="000610C7" w:rsidRDefault="00D764F6" w:rsidP="00836E9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15241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Autonomy</w:t>
            </w:r>
          </w:p>
          <w:p w14:paraId="5ADF3E4D" w14:textId="77777777" w:rsidR="00BD4F81" w:rsidRPr="000610C7" w:rsidRDefault="00D764F6" w:rsidP="00836E9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455843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Insight</w:t>
            </w:r>
          </w:p>
          <w:p w14:paraId="7651927E" w14:textId="012E99D9" w:rsidR="00BD4F81" w:rsidRPr="000610C7" w:rsidRDefault="00D764F6" w:rsidP="00836E9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97941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Aware</w:t>
            </w:r>
            <w:r w:rsidR="00BD4F81">
              <w:rPr>
                <w:rFonts w:ascii="Times New Roman" w:hAnsi="Times New Roman" w:cs="Times New Roman"/>
                <w:sz w:val="20"/>
              </w:rPr>
              <w:t>ness</w:t>
            </w:r>
          </w:p>
          <w:p w14:paraId="168C11F9" w14:textId="77777777" w:rsidR="00BD4F81" w:rsidRDefault="00D764F6" w:rsidP="00836E9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979037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Security</w:t>
            </w:r>
          </w:p>
          <w:p w14:paraId="4F892F06" w14:textId="6E5D833E" w:rsidR="00BD4F81" w:rsidRPr="000610C7" w:rsidRDefault="00BD4F81" w:rsidP="005120DE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026DACB3" w14:textId="77777777" w:rsidR="00BD4F81" w:rsidRPr="000610C7" w:rsidRDefault="00BD4F81" w:rsidP="00836E9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</w:tr>
      <w:tr w:rsidR="00BD4F81" w:rsidRPr="000610C7" w14:paraId="14B43FB0" w14:textId="77777777" w:rsidTr="00BD4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</w:tcPr>
          <w:p w14:paraId="07AF009D" w14:textId="77777777" w:rsidR="00BD4F81" w:rsidRPr="00DD09A2" w:rsidRDefault="00BD4F81" w:rsidP="005C3F50">
            <w:pPr>
              <w:ind w:left="720"/>
              <w:jc w:val="right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Needs</w:t>
            </w:r>
          </w:p>
        </w:tc>
        <w:tc>
          <w:tcPr>
            <w:tcW w:w="1402" w:type="dxa"/>
          </w:tcPr>
          <w:p w14:paraId="649B537D" w14:textId="58B12105" w:rsidR="00B85342" w:rsidRPr="00DD09A2" w:rsidRDefault="00D764F6" w:rsidP="00B85342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925344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85342" w:rsidRPr="00DD09A2">
              <w:rPr>
                <w:rFonts w:ascii="Times New Roman" w:hAnsi="Times New Roman" w:cs="Times New Roman"/>
                <w:sz w:val="20"/>
              </w:rPr>
              <w:t xml:space="preserve"> Supervisory Guided Reflection</w:t>
            </w:r>
          </w:p>
          <w:p w14:paraId="1F1220A9" w14:textId="77777777" w:rsidR="00B85342" w:rsidRPr="00DD09A2" w:rsidRDefault="00D764F6" w:rsidP="00B853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2015371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342" w:rsidRPr="00DD09A2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85342" w:rsidRPr="00DD09A2">
              <w:rPr>
                <w:rFonts w:ascii="Times New Roman" w:hAnsi="Times New Roman" w:cs="Times New Roman"/>
                <w:sz w:val="20"/>
              </w:rPr>
              <w:t xml:space="preserve"> Self-reflection</w:t>
            </w:r>
          </w:p>
          <w:p w14:paraId="4152D141" w14:textId="6C35BE21" w:rsidR="00B85342" w:rsidRPr="00DD09A2" w:rsidRDefault="00D764F6" w:rsidP="00B85342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3802122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85342" w:rsidRPr="00DD09A2">
              <w:rPr>
                <w:rFonts w:ascii="Times New Roman" w:hAnsi="Times New Roman" w:cs="Times New Roman"/>
                <w:sz w:val="20"/>
              </w:rPr>
              <w:t xml:space="preserve"> Validation</w:t>
            </w:r>
          </w:p>
          <w:p w14:paraId="7609132F" w14:textId="77777777" w:rsidR="00EF4E52" w:rsidRPr="00DD09A2" w:rsidRDefault="00D764F6" w:rsidP="00EF4E52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30492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E52" w:rsidRPr="00DD09A2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EF4E52" w:rsidRPr="00DD09A2">
              <w:rPr>
                <w:rFonts w:ascii="Times New Roman" w:hAnsi="Times New Roman" w:cs="Times New Roman"/>
                <w:sz w:val="20"/>
              </w:rPr>
              <w:t xml:space="preserve"> Self-Supervision Skills </w:t>
            </w:r>
          </w:p>
          <w:p w14:paraId="5C8D2695" w14:textId="715D51D8" w:rsidR="00B85342" w:rsidRPr="00DD09A2" w:rsidRDefault="00B85342" w:rsidP="00B85342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269" w:type="dxa"/>
          </w:tcPr>
          <w:p w14:paraId="5FB74347" w14:textId="3F036A8B" w:rsidR="00BD4F81" w:rsidRPr="000610C7" w:rsidRDefault="00D764F6" w:rsidP="005C3F50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5438953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Teaching</w:t>
            </w:r>
          </w:p>
          <w:p w14:paraId="149CD622" w14:textId="77777777" w:rsidR="00BD4F81" w:rsidRPr="000610C7" w:rsidRDefault="00D764F6" w:rsidP="005C3F50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778318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Interpretation</w:t>
            </w:r>
          </w:p>
          <w:p w14:paraId="5FCF99EF" w14:textId="0814E7B5" w:rsidR="00BD4F81" w:rsidRPr="000610C7" w:rsidRDefault="00D764F6" w:rsidP="005C3F50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9122769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Support</w:t>
            </w:r>
          </w:p>
          <w:p w14:paraId="3A515FE2" w14:textId="77777777" w:rsidR="00BD4F81" w:rsidRPr="000610C7" w:rsidRDefault="00D764F6" w:rsidP="005C3F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2000113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Exemplification</w:t>
            </w:r>
          </w:p>
          <w:p w14:paraId="1A473273" w14:textId="012A223E" w:rsidR="00BD4F81" w:rsidRDefault="00D764F6" w:rsidP="00F43861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4784089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Awareness Training</w:t>
            </w:r>
            <w:r w:rsidR="00BD4F81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5ED836D1" w14:textId="38671489" w:rsidR="00BD4F81" w:rsidRPr="000610C7" w:rsidRDefault="00BD4F81" w:rsidP="00F43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0610C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2274" w:type="dxa"/>
          </w:tcPr>
          <w:p w14:paraId="27BBE856" w14:textId="77777777" w:rsidR="00BD4F81" w:rsidRPr="000610C7" w:rsidRDefault="00D764F6" w:rsidP="00836E96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211150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Support</w:t>
            </w:r>
          </w:p>
          <w:p w14:paraId="08711E89" w14:textId="77777777" w:rsidR="00BD4F81" w:rsidRDefault="00D764F6" w:rsidP="00836E96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97977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Ambivalence </w:t>
            </w:r>
          </w:p>
          <w:p w14:paraId="6ECD011C" w14:textId="4B3B9878" w:rsidR="00BD4F81" w:rsidRDefault="00D764F6" w:rsidP="00836E96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312878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Clarificati</w:t>
            </w:r>
            <w:r w:rsidR="00BD4F81">
              <w:rPr>
                <w:rFonts w:ascii="Times New Roman" w:hAnsi="Times New Roman" w:cs="Times New Roman"/>
                <w:sz w:val="20"/>
              </w:rPr>
              <w:t>on</w:t>
            </w:r>
          </w:p>
          <w:p w14:paraId="49B06F28" w14:textId="77777777" w:rsidR="00BD4F81" w:rsidRPr="000610C7" w:rsidRDefault="00D764F6" w:rsidP="00836E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45478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Exemplification</w:t>
            </w:r>
          </w:p>
          <w:p w14:paraId="1E224F56" w14:textId="77777777" w:rsidR="00BD4F81" w:rsidRDefault="00D764F6" w:rsidP="00836E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30021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Teaching</w:t>
            </w:r>
          </w:p>
          <w:p w14:paraId="10A51F3C" w14:textId="6EFF6B8F" w:rsidR="00BD4F81" w:rsidRPr="000610C7" w:rsidRDefault="00D764F6" w:rsidP="00836E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2512391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D4F81">
              <w:rPr>
                <w:rFonts w:ascii="Times New Roman" w:hAnsi="Times New Roman" w:cs="Times New Roman"/>
                <w:sz w:val="20"/>
              </w:rPr>
              <w:t>Learning Guided Reflection</w:t>
            </w:r>
            <w:r w:rsidR="00BD4F81">
              <w:rPr>
                <w:rFonts w:ascii="Times New Roman" w:hAnsi="Times New Roman" w:cs="Times New Roman"/>
                <w:sz w:val="20"/>
              </w:rPr>
              <w:br/>
            </w:r>
          </w:p>
          <w:p w14:paraId="29AC0223" w14:textId="77777777" w:rsidR="00BD4F81" w:rsidRPr="000610C7" w:rsidRDefault="00BD4F81" w:rsidP="00836E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45" w:type="dxa"/>
          </w:tcPr>
          <w:p w14:paraId="46DABB2D" w14:textId="77777777" w:rsidR="00BD4F81" w:rsidRPr="000610C7" w:rsidRDefault="00D764F6" w:rsidP="00836E96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80226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Peer-ship</w:t>
            </w:r>
          </w:p>
          <w:p w14:paraId="504B8B9B" w14:textId="77777777" w:rsidR="00BD4F81" w:rsidRDefault="00D764F6" w:rsidP="00836E96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884211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Sharing</w:t>
            </w:r>
          </w:p>
          <w:p w14:paraId="7D37A67A" w14:textId="77777777" w:rsidR="00BD4F81" w:rsidRPr="000610C7" w:rsidRDefault="00D764F6" w:rsidP="00836E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149370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Exemplification</w:t>
            </w:r>
          </w:p>
          <w:p w14:paraId="5AFA891C" w14:textId="77777777" w:rsidR="00BD4F81" w:rsidRDefault="00D764F6" w:rsidP="00836E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31245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Confrontation</w:t>
            </w:r>
          </w:p>
          <w:p w14:paraId="6FB5EADC" w14:textId="77777777" w:rsidR="00BD4F81" w:rsidRDefault="00BD4F81" w:rsidP="00836E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586ADB80" w14:textId="77777777" w:rsidR="00BD4F81" w:rsidRPr="000610C7" w:rsidRDefault="00BD4F81" w:rsidP="00AA4B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2" w:type="dxa"/>
          </w:tcPr>
          <w:p w14:paraId="16739FA9" w14:textId="77777777" w:rsidR="00BD4F81" w:rsidRPr="000610C7" w:rsidRDefault="00D764F6" w:rsidP="00836E96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793331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Peer-ship</w:t>
            </w:r>
          </w:p>
          <w:p w14:paraId="6CC0C7EB" w14:textId="77777777" w:rsidR="00BD4F81" w:rsidRPr="000610C7" w:rsidRDefault="00D764F6" w:rsidP="00836E96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253437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Sharing</w:t>
            </w:r>
          </w:p>
          <w:p w14:paraId="634A6ED2" w14:textId="77777777" w:rsidR="00BD4F81" w:rsidRDefault="00D764F6" w:rsidP="005C3F50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925309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Confrontation</w:t>
            </w:r>
          </w:p>
          <w:p w14:paraId="3AC2850C" w14:textId="398A4F66" w:rsidR="00BD4F81" w:rsidRPr="000610C7" w:rsidRDefault="00D764F6" w:rsidP="005C3F50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80823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81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BD4F81" w:rsidRPr="000610C7">
              <w:rPr>
                <w:rFonts w:ascii="Times New Roman" w:hAnsi="Times New Roman" w:cs="Times New Roman"/>
                <w:sz w:val="20"/>
              </w:rPr>
              <w:t xml:space="preserve"> Consultation</w:t>
            </w:r>
          </w:p>
          <w:p w14:paraId="5376EECE" w14:textId="77777777" w:rsidR="00BD4F81" w:rsidRPr="000610C7" w:rsidRDefault="00BD4F81" w:rsidP="00836E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</w:tr>
      <w:bookmarkEnd w:id="0"/>
    </w:tbl>
    <w:p w14:paraId="61FBF729" w14:textId="77777777" w:rsidR="00E96934" w:rsidRPr="000610C7" w:rsidRDefault="00E96934" w:rsidP="006B09DB">
      <w:pPr>
        <w:ind w:left="720"/>
        <w:rPr>
          <w:rFonts w:ascii="Times New Roman" w:hAnsi="Times New Roman" w:cs="Times New Roman"/>
        </w:rPr>
      </w:pPr>
    </w:p>
    <w:tbl>
      <w:tblPr>
        <w:tblStyle w:val="GridTable5Dark-Accent5"/>
        <w:tblW w:w="11296" w:type="dxa"/>
        <w:tblLayout w:type="fixed"/>
        <w:tblLook w:val="04A0" w:firstRow="1" w:lastRow="0" w:firstColumn="1" w:lastColumn="0" w:noHBand="0" w:noVBand="1"/>
      </w:tblPr>
      <w:tblGrid>
        <w:gridCol w:w="1525"/>
        <w:gridCol w:w="1980"/>
        <w:gridCol w:w="1350"/>
        <w:gridCol w:w="1800"/>
        <w:gridCol w:w="2880"/>
        <w:gridCol w:w="1761"/>
      </w:tblGrid>
      <w:tr w:rsidR="00AD395A" w:rsidRPr="000610C7" w14:paraId="4242DB55" w14:textId="77777777" w:rsidTr="55519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2E3E7E9B" w14:textId="77777777" w:rsidR="00AD395A" w:rsidRDefault="00B45036" w:rsidP="00AD395A">
            <w:pPr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cess:</w:t>
            </w:r>
          </w:p>
          <w:p w14:paraId="1A45D0E4" w14:textId="0F90B56A" w:rsidR="00B45036" w:rsidRPr="000610C7" w:rsidRDefault="00B45036" w:rsidP="00AD395A">
            <w:pPr>
              <w:rPr>
                <w:rFonts w:ascii="Times New Roman" w:hAnsi="Times New Roman" w:cs="Times New Roman"/>
              </w:rPr>
            </w:pPr>
            <w:proofErr w:type="spellStart"/>
            <w:r w:rsidRPr="555197B6">
              <w:rPr>
                <w:rFonts w:ascii="Times New Roman" w:hAnsi="Times New Roman" w:cs="Times New Roman"/>
                <w:sz w:val="24"/>
                <w:szCs w:val="24"/>
              </w:rPr>
              <w:t>Discriminat</w:t>
            </w:r>
            <w:r w:rsidR="0EBDC0A4" w:rsidRPr="555197B6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  <w:r w:rsidRPr="555197B6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proofErr w:type="spellEnd"/>
            <w:r w:rsidRPr="555197B6">
              <w:rPr>
                <w:rFonts w:ascii="Times New Roman" w:hAnsi="Times New Roman" w:cs="Times New Roman"/>
                <w:sz w:val="24"/>
                <w:szCs w:val="24"/>
              </w:rPr>
              <w:t xml:space="preserve"> Model</w:t>
            </w:r>
          </w:p>
        </w:tc>
        <w:tc>
          <w:tcPr>
            <w:tcW w:w="1980" w:type="dxa"/>
          </w:tcPr>
          <w:p w14:paraId="036B6B03" w14:textId="77777777" w:rsidR="00AD395A" w:rsidRPr="000E6598" w:rsidRDefault="00AD395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Focus</w:t>
            </w:r>
          </w:p>
        </w:tc>
        <w:tc>
          <w:tcPr>
            <w:tcW w:w="1350" w:type="dxa"/>
          </w:tcPr>
          <w:p w14:paraId="4AF4FDB3" w14:textId="77777777" w:rsidR="00AD395A" w:rsidRPr="000E6598" w:rsidRDefault="00AD395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Role</w:t>
            </w:r>
          </w:p>
        </w:tc>
        <w:tc>
          <w:tcPr>
            <w:tcW w:w="1800" w:type="dxa"/>
          </w:tcPr>
          <w:p w14:paraId="5117617E" w14:textId="1D54CDBC" w:rsidR="00AD395A" w:rsidRPr="000E6598" w:rsidRDefault="00AD395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Medium</w:t>
            </w:r>
          </w:p>
        </w:tc>
        <w:tc>
          <w:tcPr>
            <w:tcW w:w="2880" w:type="dxa"/>
          </w:tcPr>
          <w:p w14:paraId="33B58AEE" w14:textId="4D24F43C" w:rsidR="00AD395A" w:rsidRPr="000E6598" w:rsidRDefault="00AD395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For</w:t>
            </w:r>
          </w:p>
        </w:tc>
        <w:tc>
          <w:tcPr>
            <w:tcW w:w="1761" w:type="dxa"/>
          </w:tcPr>
          <w:p w14:paraId="4185BA24" w14:textId="7A42062B" w:rsidR="00AD395A" w:rsidRPr="000E6598" w:rsidRDefault="00AD395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Note</w:t>
            </w:r>
            <w:r>
              <w:rPr>
                <w:rFonts w:ascii="Times New Roman" w:hAnsi="Times New Roman" w:cs="Times New Roman"/>
                <w:b w:val="0"/>
              </w:rPr>
              <w:t>s</w:t>
            </w:r>
          </w:p>
        </w:tc>
      </w:tr>
      <w:tr w:rsidR="00AD395A" w:rsidRPr="000610C7" w14:paraId="4FA1C88E" w14:textId="77777777" w:rsidTr="55519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19E52712" w14:textId="77777777" w:rsidR="00AD395A" w:rsidRPr="000E6598" w:rsidRDefault="00AD395A" w:rsidP="00AD395A">
            <w:pPr>
              <w:jc w:val="right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Primary</w:t>
            </w:r>
          </w:p>
        </w:tc>
        <w:tc>
          <w:tcPr>
            <w:tcW w:w="1980" w:type="dxa"/>
          </w:tcPr>
          <w:p w14:paraId="07189331" w14:textId="713F533D" w:rsidR="00AD395A" w:rsidRPr="000610C7" w:rsidRDefault="00D764F6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41484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Intervention</w:t>
            </w:r>
          </w:p>
          <w:p w14:paraId="54D37460" w14:textId="40811282" w:rsidR="00AD395A" w:rsidRPr="000610C7" w:rsidRDefault="00D764F6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41791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Conceptualization</w:t>
            </w:r>
          </w:p>
          <w:p w14:paraId="4F245BD8" w14:textId="336DFA77" w:rsidR="00AD395A" w:rsidRPr="000610C7" w:rsidRDefault="00D764F6" w:rsidP="00AD39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655751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Personalization</w:t>
            </w:r>
          </w:p>
          <w:p w14:paraId="40E4468F" w14:textId="64A24729" w:rsidR="00AD395A" w:rsidRPr="000610C7" w:rsidRDefault="00D764F6" w:rsidP="00AD39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74510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Professional Issues</w:t>
            </w:r>
          </w:p>
          <w:p w14:paraId="1073B4AB" w14:textId="77777777" w:rsidR="00AD395A" w:rsidRPr="000610C7" w:rsidRDefault="00AD395A" w:rsidP="00AD39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41E6B9FF" w14:textId="726F45A4" w:rsidR="00AD395A" w:rsidRPr="000610C7" w:rsidRDefault="00D764F6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4491591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Teacher</w:t>
            </w:r>
          </w:p>
          <w:p w14:paraId="4B7A361D" w14:textId="4EC65EC0" w:rsidR="00AD395A" w:rsidRPr="000610C7" w:rsidRDefault="00D764F6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67622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Counselor</w:t>
            </w:r>
          </w:p>
          <w:p w14:paraId="2A7AE581" w14:textId="14FD722B" w:rsidR="00AD395A" w:rsidRPr="000610C7" w:rsidRDefault="00D764F6" w:rsidP="7948C9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0947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5A1461F" w:rsidRPr="7948C913">
                  <w:rPr>
                    <w:rFonts w:ascii="Segoe UI Symbol" w:eastAsia="MS Mincho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25A1461F" w:rsidRPr="7948C913">
              <w:rPr>
                <w:rFonts w:ascii="Times New Roman" w:hAnsi="Times New Roman" w:cs="Times New Roman"/>
                <w:sz w:val="20"/>
                <w:szCs w:val="20"/>
              </w:rPr>
              <w:t>Consultant</w:t>
            </w:r>
          </w:p>
          <w:p w14:paraId="47C36014" w14:textId="77777777" w:rsidR="00AD395A" w:rsidRPr="000610C7" w:rsidRDefault="00AD395A" w:rsidP="00AD39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59656B0E" w14:textId="00EE0372" w:rsidR="00AD395A" w:rsidRPr="000610C7" w:rsidRDefault="00D764F6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9136187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Verbal</w:t>
            </w:r>
          </w:p>
          <w:p w14:paraId="22C8D60C" w14:textId="77777777" w:rsidR="00AD395A" w:rsidRPr="000610C7" w:rsidRDefault="00D764F6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315163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Expressive Arts</w:t>
            </w:r>
          </w:p>
          <w:p w14:paraId="0DC85BA9" w14:textId="77777777" w:rsidR="00AD395A" w:rsidRPr="000610C7" w:rsidRDefault="00AD395A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857630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Pr="000610C7">
              <w:rPr>
                <w:rFonts w:ascii="Times New Roman" w:hAnsi="Times New Roman" w:cs="Times New Roman"/>
                <w:sz w:val="20"/>
              </w:rPr>
              <w:t xml:space="preserve"> Sand Tray</w:t>
            </w:r>
          </w:p>
          <w:p w14:paraId="5A7118F1" w14:textId="77777777" w:rsidR="00AD395A" w:rsidRPr="000610C7" w:rsidRDefault="00AD395A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1170874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Pr="000610C7">
              <w:rPr>
                <w:rFonts w:ascii="Times New Roman" w:hAnsi="Times New Roman" w:cs="Times New Roman"/>
                <w:sz w:val="20"/>
              </w:rPr>
              <w:t xml:space="preserve"> Art Mediums</w:t>
            </w:r>
          </w:p>
          <w:p w14:paraId="7A7938C7" w14:textId="3FD6B862" w:rsidR="00AD395A" w:rsidRDefault="00AD395A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89827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Pr="000610C7">
              <w:rPr>
                <w:rFonts w:ascii="Times New Roman" w:hAnsi="Times New Roman" w:cs="Times New Roman"/>
                <w:sz w:val="20"/>
              </w:rPr>
              <w:t xml:space="preserve"> Body Work</w:t>
            </w:r>
          </w:p>
        </w:tc>
        <w:tc>
          <w:tcPr>
            <w:tcW w:w="2880" w:type="dxa"/>
          </w:tcPr>
          <w:p w14:paraId="2451B446" w14:textId="16A74812" w:rsidR="00AD395A" w:rsidRPr="000610C7" w:rsidRDefault="00D764F6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35022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Video Review</w:t>
            </w:r>
            <w:r w:rsidR="00AD395A">
              <w:rPr>
                <w:rFonts w:ascii="Times New Roman" w:hAnsi="Times New Roman" w:cs="Times New Roman"/>
                <w:sz w:val="20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193249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Theory</w:t>
            </w:r>
          </w:p>
          <w:p w14:paraId="057F9767" w14:textId="425E8333" w:rsidR="00AD395A" w:rsidRPr="000610C7" w:rsidRDefault="00D764F6" w:rsidP="00AD39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19727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Client Issues</w:t>
            </w:r>
            <w:r w:rsidR="00AD395A">
              <w:rPr>
                <w:rFonts w:ascii="Times New Roman" w:hAnsi="Times New Roman" w:cs="Times New Roman"/>
                <w:sz w:val="20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91358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Site Issues</w:t>
            </w:r>
          </w:p>
          <w:p w14:paraId="419C4B21" w14:textId="7C9A6C24" w:rsidR="00AD395A" w:rsidRPr="000610C7" w:rsidRDefault="00D764F6" w:rsidP="7948C9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26068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5A1461F" w:rsidRPr="7948C913">
                  <w:rPr>
                    <w:rFonts w:ascii="Segoe UI Symbol" w:eastAsia="MS Mincho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25A1461F"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Evaluation     </w:t>
            </w:r>
            <w:r w:rsidR="472AFF56"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701691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5A1461F" w:rsidRPr="7948C913">
                  <w:rPr>
                    <w:rFonts w:ascii="Segoe UI Symbol" w:eastAsia="MS Mincho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25A1461F"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Ethics          </w:t>
            </w:r>
          </w:p>
          <w:p w14:paraId="3B1ACE24" w14:textId="4DD39767" w:rsidR="00AD395A" w:rsidRDefault="00D764F6" w:rsidP="7948C9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674524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sdtContent>
            </w:sdt>
            <w:r w:rsidR="25A1461F"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Documentation </w:t>
            </w:r>
            <w:r w:rsidR="4DC88239"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25A1461F"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32129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5A1461F" w:rsidRPr="7948C913">
                  <w:rPr>
                    <w:rFonts w:ascii="Segoe UI Symbol" w:eastAsia="MS Mincho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25A1461F"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Diversity</w:t>
            </w:r>
          </w:p>
          <w:p w14:paraId="74E71F20" w14:textId="238CE66D" w:rsidR="0026382D" w:rsidRPr="000610C7" w:rsidRDefault="00D764F6" w:rsidP="00263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4439929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Skill Review 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690218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26382D">
              <w:rPr>
                <w:rFonts w:ascii="Times New Roman" w:hAnsi="Times New Roman" w:cs="Times New Roman"/>
                <w:sz w:val="20"/>
              </w:rPr>
              <w:t xml:space="preserve"> R/L neuro</w:t>
            </w:r>
          </w:p>
          <w:p w14:paraId="22D4F078" w14:textId="2ABE530A" w:rsidR="0026382D" w:rsidRDefault="00D764F6" w:rsidP="00263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0286795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5B7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Supervision  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101943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7EE4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>Self-Care</w:t>
            </w:r>
          </w:p>
          <w:p w14:paraId="55132C81" w14:textId="633027F3" w:rsidR="0026382D" w:rsidRPr="000610C7" w:rsidRDefault="00D764F6" w:rsidP="00AD39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28873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Termination  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175639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>
              <w:rPr>
                <w:rFonts w:ascii="Times New Roman" w:hAnsi="Times New Roman" w:cs="Times New Roman"/>
                <w:sz w:val="20"/>
              </w:rPr>
              <w:t xml:space="preserve"> Other</w:t>
            </w:r>
          </w:p>
          <w:p w14:paraId="513FF9E0" w14:textId="77777777" w:rsidR="00AD395A" w:rsidRDefault="00D764F6" w:rsidP="00AD39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511498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Countertransference</w:t>
            </w:r>
          </w:p>
          <w:p w14:paraId="301A4411" w14:textId="6756EB90" w:rsidR="00AD395A" w:rsidRPr="0026382D" w:rsidRDefault="00D764F6" w:rsidP="00AD39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892159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>
              <w:rPr>
                <w:rFonts w:ascii="Times New Roman" w:hAnsi="Times New Roman" w:cs="Times New Roman"/>
                <w:sz w:val="20"/>
              </w:rPr>
              <w:t xml:space="preserve"> Personal Issues</w:t>
            </w:r>
          </w:p>
        </w:tc>
        <w:tc>
          <w:tcPr>
            <w:tcW w:w="1761" w:type="dxa"/>
          </w:tcPr>
          <w:p w14:paraId="492C9D77" w14:textId="77777777" w:rsidR="00AD395A" w:rsidRPr="000610C7" w:rsidRDefault="00AD395A" w:rsidP="00AD395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</w:tr>
      <w:tr w:rsidR="00AD395A" w:rsidRPr="000610C7" w14:paraId="53656CC4" w14:textId="77777777" w:rsidTr="555197B6">
        <w:trPr>
          <w:trHeight w:val="1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0C97BFC3" w14:textId="77777777" w:rsidR="00AD395A" w:rsidRPr="000E6598" w:rsidRDefault="00AD395A" w:rsidP="00AD395A">
            <w:pPr>
              <w:jc w:val="right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Secondary</w:t>
            </w:r>
          </w:p>
        </w:tc>
        <w:tc>
          <w:tcPr>
            <w:tcW w:w="1980" w:type="dxa"/>
          </w:tcPr>
          <w:p w14:paraId="34A45CF4" w14:textId="77777777" w:rsidR="00AD395A" w:rsidRPr="000610C7" w:rsidRDefault="00D764F6" w:rsidP="00AD395A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41613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Intervention</w:t>
            </w:r>
          </w:p>
          <w:p w14:paraId="208ED090" w14:textId="77777777" w:rsidR="00AD395A" w:rsidRPr="000610C7" w:rsidRDefault="00D764F6" w:rsidP="00AD395A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511565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Conceptualization</w:t>
            </w:r>
          </w:p>
          <w:p w14:paraId="21E3E893" w14:textId="77777777" w:rsidR="00AD395A" w:rsidRPr="000610C7" w:rsidRDefault="00D764F6" w:rsidP="00AD39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32053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Personalization</w:t>
            </w:r>
          </w:p>
          <w:p w14:paraId="3F5E1516" w14:textId="1D4B1381" w:rsidR="00AD395A" w:rsidRPr="000610C7" w:rsidRDefault="00D764F6" w:rsidP="00AD39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8616306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Professional Issues</w:t>
            </w:r>
          </w:p>
          <w:p w14:paraId="175BC3FD" w14:textId="77777777" w:rsidR="00AD395A" w:rsidRPr="000610C7" w:rsidRDefault="00AD395A" w:rsidP="00AD39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367A6FF7" w14:textId="77777777" w:rsidR="00AD395A" w:rsidRPr="000610C7" w:rsidRDefault="00D764F6" w:rsidP="00AD395A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242845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Teacher</w:t>
            </w:r>
          </w:p>
          <w:p w14:paraId="12263345" w14:textId="04816EF6" w:rsidR="00AD395A" w:rsidRPr="000610C7" w:rsidRDefault="00D764F6" w:rsidP="00AD395A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4392889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9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Counselor</w:t>
            </w:r>
          </w:p>
          <w:p w14:paraId="5E899E0E" w14:textId="77777777" w:rsidR="00AD395A" w:rsidRPr="000610C7" w:rsidRDefault="00D764F6" w:rsidP="00AD39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990987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Consultant</w:t>
            </w:r>
          </w:p>
          <w:p w14:paraId="60815D92" w14:textId="77777777" w:rsidR="00AD395A" w:rsidRPr="000610C7" w:rsidRDefault="00AD395A" w:rsidP="00AD39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5DEF85C0" w14:textId="77777777" w:rsidR="00AD395A" w:rsidRPr="000610C7" w:rsidRDefault="00AD395A" w:rsidP="00AD39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2B6C517C" w14:textId="77777777" w:rsidR="00AD395A" w:rsidRPr="000610C7" w:rsidRDefault="00D764F6" w:rsidP="00AD395A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69072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Verbal</w:t>
            </w:r>
          </w:p>
          <w:p w14:paraId="757EB944" w14:textId="77777777" w:rsidR="00AD395A" w:rsidRPr="000610C7" w:rsidRDefault="00D764F6" w:rsidP="00AD395A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896241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95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AD395A" w:rsidRPr="000610C7">
              <w:rPr>
                <w:rFonts w:ascii="Times New Roman" w:hAnsi="Times New Roman" w:cs="Times New Roman"/>
                <w:sz w:val="20"/>
              </w:rPr>
              <w:t xml:space="preserve"> Expressive Arts</w:t>
            </w:r>
          </w:p>
          <w:p w14:paraId="199660E3" w14:textId="1DF9E1A2" w:rsidR="00AD395A" w:rsidRPr="000610C7" w:rsidRDefault="25A1461F" w:rsidP="7948C913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2599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FEBC096" w:rsidRPr="7948C913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Sand Tray</w:t>
            </w:r>
          </w:p>
          <w:p w14:paraId="390FAF9E" w14:textId="3E907FAD" w:rsidR="00AD395A" w:rsidRPr="000610C7" w:rsidRDefault="25A1461F" w:rsidP="7948C913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069035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41FE7EA" w:rsidRPr="7948C913">
                  <w:rPr>
                    <w:rFonts w:ascii="MS Gothic" w:eastAsia="MS Gothic" w:hAnsi="MS Gothic" w:cs="MS Gothic"/>
                    <w:sz w:val="20"/>
                    <w:szCs w:val="20"/>
                  </w:rPr>
                  <w:t>☐</w:t>
                </w:r>
              </w:sdtContent>
            </w:sdt>
            <w:r w:rsidRPr="7948C913">
              <w:rPr>
                <w:rFonts w:ascii="Times New Roman" w:hAnsi="Times New Roman" w:cs="Times New Roman"/>
                <w:sz w:val="20"/>
                <w:szCs w:val="20"/>
              </w:rPr>
              <w:t xml:space="preserve"> Art Mediums</w:t>
            </w:r>
          </w:p>
          <w:p w14:paraId="4508B454" w14:textId="29D1215B" w:rsidR="00AD395A" w:rsidRDefault="00AD395A" w:rsidP="00AD395A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637490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Pr="000610C7">
              <w:rPr>
                <w:rFonts w:ascii="Times New Roman" w:hAnsi="Times New Roman" w:cs="Times New Roman"/>
                <w:sz w:val="20"/>
              </w:rPr>
              <w:t xml:space="preserve"> Body Work</w:t>
            </w:r>
          </w:p>
        </w:tc>
        <w:tc>
          <w:tcPr>
            <w:tcW w:w="2880" w:type="dxa"/>
          </w:tcPr>
          <w:p w14:paraId="2F70AE22" w14:textId="77777777" w:rsidR="0026382D" w:rsidRPr="000610C7" w:rsidRDefault="00D764F6" w:rsidP="0026382D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41756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 w:rsidRPr="000610C7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Video Review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21331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Theory</w:t>
            </w:r>
          </w:p>
          <w:p w14:paraId="10D51AA2" w14:textId="77777777" w:rsidR="0026382D" w:rsidRPr="000610C7" w:rsidRDefault="00D764F6" w:rsidP="00263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932428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Client Issues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556198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Site Issues</w:t>
            </w:r>
          </w:p>
          <w:p w14:paraId="5A6B68E1" w14:textId="08E38BD0" w:rsidR="0026382D" w:rsidRPr="000610C7" w:rsidRDefault="00D764F6" w:rsidP="00263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886187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Evaluation    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19633775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7EE4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Ethics          </w:t>
            </w:r>
          </w:p>
          <w:p w14:paraId="65A36A22" w14:textId="77777777" w:rsidR="0026382D" w:rsidRDefault="00D764F6" w:rsidP="00263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962175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Documentation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340744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>Diversity</w:t>
            </w:r>
          </w:p>
          <w:p w14:paraId="492B97DB" w14:textId="77777777" w:rsidR="0026382D" w:rsidRPr="000610C7" w:rsidRDefault="00D764F6" w:rsidP="00263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58867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Skill Review 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338612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26382D">
              <w:rPr>
                <w:rFonts w:ascii="Times New Roman" w:hAnsi="Times New Roman" w:cs="Times New Roman"/>
                <w:sz w:val="20"/>
              </w:rPr>
              <w:t xml:space="preserve"> R/L neuro</w:t>
            </w:r>
          </w:p>
          <w:p w14:paraId="286D8FEA" w14:textId="0D0E387D" w:rsidR="0026382D" w:rsidRDefault="00D764F6" w:rsidP="00263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60460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Supervision  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10454827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7EE4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>Self-Care</w:t>
            </w:r>
          </w:p>
          <w:p w14:paraId="0E36D84E" w14:textId="77777777" w:rsidR="0026382D" w:rsidRPr="000610C7" w:rsidRDefault="00D764F6" w:rsidP="00263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860202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382D">
              <w:rPr>
                <w:rFonts w:ascii="Times New Roman" w:hAnsi="Times New Roman" w:cs="Times New Roman"/>
                <w:sz w:val="20"/>
              </w:rPr>
              <w:t xml:space="preserve">Termination      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1061763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>
              <w:rPr>
                <w:rFonts w:ascii="Times New Roman" w:hAnsi="Times New Roman" w:cs="Times New Roman"/>
                <w:sz w:val="20"/>
              </w:rPr>
              <w:t xml:space="preserve"> Other</w:t>
            </w:r>
          </w:p>
          <w:p w14:paraId="6914E912" w14:textId="77777777" w:rsidR="0026382D" w:rsidRDefault="00D764F6" w:rsidP="00263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004407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 w:rsidRPr="000610C7">
              <w:rPr>
                <w:rFonts w:ascii="Times New Roman" w:hAnsi="Times New Roman" w:cs="Times New Roman"/>
                <w:sz w:val="20"/>
              </w:rPr>
              <w:t xml:space="preserve"> Countertransference</w:t>
            </w:r>
          </w:p>
          <w:p w14:paraId="499CA125" w14:textId="623E5558" w:rsidR="00AD395A" w:rsidRPr="000610C7" w:rsidRDefault="00D764F6" w:rsidP="00263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65574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2D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6382D">
              <w:rPr>
                <w:rFonts w:ascii="Times New Roman" w:hAnsi="Times New Roman" w:cs="Times New Roman"/>
                <w:sz w:val="20"/>
              </w:rPr>
              <w:t xml:space="preserve"> Personal Issues</w:t>
            </w:r>
          </w:p>
        </w:tc>
        <w:tc>
          <w:tcPr>
            <w:tcW w:w="1761" w:type="dxa"/>
          </w:tcPr>
          <w:p w14:paraId="78BF0666" w14:textId="575C9437" w:rsidR="00AD395A" w:rsidRPr="000610C7" w:rsidRDefault="00AD395A" w:rsidP="00AD395A">
            <w:pPr>
              <w:tabs>
                <w:tab w:val="right" w:pos="20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58B4AFC4" w14:textId="77777777" w:rsidR="006B09DB" w:rsidRPr="000610C7" w:rsidRDefault="006B09DB" w:rsidP="006B09DB">
      <w:pPr>
        <w:ind w:left="720"/>
        <w:rPr>
          <w:rFonts w:ascii="Times New Roman" w:hAnsi="Times New Roman" w:cs="Times New Roman"/>
        </w:rPr>
      </w:pPr>
    </w:p>
    <w:tbl>
      <w:tblPr>
        <w:tblStyle w:val="GridTable5Dark-Accent6"/>
        <w:tblW w:w="10790" w:type="dxa"/>
        <w:tblLayout w:type="fixed"/>
        <w:tblLook w:val="04A0" w:firstRow="1" w:lastRow="0" w:firstColumn="1" w:lastColumn="0" w:noHBand="0" w:noVBand="1"/>
      </w:tblPr>
      <w:tblGrid>
        <w:gridCol w:w="1345"/>
        <w:gridCol w:w="1530"/>
        <w:gridCol w:w="1080"/>
        <w:gridCol w:w="1611"/>
        <w:gridCol w:w="99"/>
        <w:gridCol w:w="1293"/>
        <w:gridCol w:w="81"/>
        <w:gridCol w:w="1596"/>
        <w:gridCol w:w="521"/>
        <w:gridCol w:w="1634"/>
      </w:tblGrid>
      <w:tr w:rsidR="00DC2C3A" w:rsidRPr="000610C7" w14:paraId="375FBD5F" w14:textId="1A70394F" w:rsidTr="00214F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26C7D64F" w14:textId="77777777" w:rsidR="00DC2C3A" w:rsidRPr="000610C7" w:rsidRDefault="00DC2C3A" w:rsidP="006B09DB">
            <w:pPr>
              <w:rPr>
                <w:rFonts w:ascii="Times New Roman" w:hAnsi="Times New Roman" w:cs="Times New Roman"/>
              </w:rPr>
            </w:pPr>
            <w:r w:rsidRPr="000610C7">
              <w:rPr>
                <w:rFonts w:ascii="Times New Roman" w:hAnsi="Times New Roman" w:cs="Times New Roman"/>
                <w:sz w:val="24"/>
              </w:rPr>
              <w:t>Working Alliance</w:t>
            </w:r>
          </w:p>
        </w:tc>
        <w:tc>
          <w:tcPr>
            <w:tcW w:w="1530" w:type="dxa"/>
          </w:tcPr>
          <w:p w14:paraId="0C85395E" w14:textId="5AD3F367" w:rsidR="00DC2C3A" w:rsidRPr="00DC2C3A" w:rsidRDefault="00DC2C3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DC2C3A">
              <w:rPr>
                <w:rFonts w:ascii="Times New Roman" w:hAnsi="Times New Roman" w:cs="Times New Roman"/>
                <w:b w:val="0"/>
                <w:bCs w:val="0"/>
              </w:rPr>
              <w:t>Adlerian T</w:t>
            </w:r>
            <w:r w:rsidR="00CE0B6A">
              <w:rPr>
                <w:rFonts w:ascii="Times New Roman" w:hAnsi="Times New Roman" w:cs="Times New Roman"/>
                <w:b w:val="0"/>
                <w:bCs w:val="0"/>
              </w:rPr>
              <w:t>hemes</w:t>
            </w:r>
          </w:p>
        </w:tc>
        <w:tc>
          <w:tcPr>
            <w:tcW w:w="1080" w:type="dxa"/>
          </w:tcPr>
          <w:p w14:paraId="5B7561F3" w14:textId="733327A7" w:rsidR="00DC2C3A" w:rsidRPr="000E6598" w:rsidRDefault="00DC2C3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Strength</w:t>
            </w:r>
          </w:p>
        </w:tc>
        <w:tc>
          <w:tcPr>
            <w:tcW w:w="1611" w:type="dxa"/>
          </w:tcPr>
          <w:p w14:paraId="413B8B88" w14:textId="792F2967" w:rsidR="00DC2C3A" w:rsidRPr="000E6598" w:rsidRDefault="00DC2C3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+ Supervisee</w:t>
            </w:r>
            <w:r w:rsidRPr="000E6598">
              <w:rPr>
                <w:rFonts w:ascii="Times New Roman" w:hAnsi="Times New Roman" w:cs="Times New Roman"/>
                <w:b w:val="0"/>
              </w:rPr>
              <w:br/>
              <w:t>Characteristics</w:t>
            </w:r>
          </w:p>
        </w:tc>
        <w:tc>
          <w:tcPr>
            <w:tcW w:w="1392" w:type="dxa"/>
            <w:gridSpan w:val="2"/>
          </w:tcPr>
          <w:p w14:paraId="2464BB99" w14:textId="64CFE127" w:rsidR="00DC2C3A" w:rsidRPr="000E6598" w:rsidRDefault="00DC2C3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>- Supervisee</w:t>
            </w:r>
            <w:r w:rsidRPr="000E6598">
              <w:rPr>
                <w:rFonts w:ascii="Times New Roman" w:hAnsi="Times New Roman" w:cs="Times New Roman"/>
                <w:b w:val="0"/>
              </w:rPr>
              <w:br/>
              <w:t>Characteristics</w:t>
            </w:r>
          </w:p>
        </w:tc>
        <w:tc>
          <w:tcPr>
            <w:tcW w:w="2198" w:type="dxa"/>
            <w:gridSpan w:val="3"/>
          </w:tcPr>
          <w:p w14:paraId="477D923B" w14:textId="1EE18484" w:rsidR="00DC2C3A" w:rsidRPr="000E6598" w:rsidRDefault="00DC2C3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 xml:space="preserve">+ Supervisor </w:t>
            </w:r>
            <w:r w:rsidRPr="000E6598">
              <w:rPr>
                <w:rFonts w:ascii="Times New Roman" w:hAnsi="Times New Roman" w:cs="Times New Roman"/>
                <w:b w:val="0"/>
              </w:rPr>
              <w:br/>
              <w:t>Characteristics</w:t>
            </w:r>
          </w:p>
        </w:tc>
        <w:tc>
          <w:tcPr>
            <w:tcW w:w="1634" w:type="dxa"/>
          </w:tcPr>
          <w:p w14:paraId="5E534099" w14:textId="41D78232" w:rsidR="00DC2C3A" w:rsidRPr="000E6598" w:rsidRDefault="00DC2C3A" w:rsidP="00B450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0E6598">
              <w:rPr>
                <w:rFonts w:ascii="Times New Roman" w:hAnsi="Times New Roman" w:cs="Times New Roman"/>
                <w:b w:val="0"/>
              </w:rPr>
              <w:t xml:space="preserve">- Supervisor </w:t>
            </w:r>
            <w:r w:rsidRPr="000E6598">
              <w:rPr>
                <w:rFonts w:ascii="Times New Roman" w:hAnsi="Times New Roman" w:cs="Times New Roman"/>
                <w:b w:val="0"/>
              </w:rPr>
              <w:br/>
              <w:t>Characteristics</w:t>
            </w:r>
          </w:p>
        </w:tc>
      </w:tr>
      <w:tr w:rsidR="00DC2C3A" w:rsidRPr="000610C7" w14:paraId="28213065" w14:textId="3AE21090" w:rsidTr="00DD0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2D37E08F" w14:textId="77777777" w:rsidR="00DC2C3A" w:rsidRDefault="00DC2C3A" w:rsidP="00933ECE">
            <w:pPr>
              <w:jc w:val="right"/>
              <w:rPr>
                <w:rFonts w:ascii="Times New Roman" w:hAnsi="Times New Roman" w:cs="Times New Roman"/>
                <w:bCs w:val="0"/>
              </w:rPr>
            </w:pPr>
            <w:r>
              <w:rPr>
                <w:rFonts w:ascii="Times New Roman" w:hAnsi="Times New Roman" w:cs="Times New Roman"/>
                <w:b w:val="0"/>
              </w:rPr>
              <w:t>Psychodynamic</w:t>
            </w:r>
          </w:p>
          <w:p w14:paraId="6EF0BA7A" w14:textId="01762A0D" w:rsidR="00DC2C3A" w:rsidRPr="00B45036" w:rsidRDefault="00DC2C3A" w:rsidP="00933ECE">
            <w:pPr>
              <w:jc w:val="right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(Adlerian)</w:t>
            </w:r>
            <w:r>
              <w:rPr>
                <w:rFonts w:ascii="Times New Roman" w:hAnsi="Times New Roman" w:cs="Times New Roman"/>
                <w:b w:val="0"/>
              </w:rPr>
              <w:br/>
              <w:t>Lens</w:t>
            </w:r>
          </w:p>
        </w:tc>
        <w:tc>
          <w:tcPr>
            <w:tcW w:w="1530" w:type="dxa"/>
          </w:tcPr>
          <w:p w14:paraId="534573C0" w14:textId="0042596F" w:rsidR="00EF4E52" w:rsidRDefault="00D764F6" w:rsidP="00F4667B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6404870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5B7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C2C3A" w:rsidRPr="00EF4E52">
              <w:rPr>
                <w:rFonts w:ascii="Times New Roman" w:hAnsi="Times New Roman" w:cs="Times New Roman"/>
                <w:b/>
                <w:bCs/>
                <w:sz w:val="20"/>
              </w:rPr>
              <w:t>Social Embeddedness</w:t>
            </w:r>
          </w:p>
          <w:p w14:paraId="32BC02D3" w14:textId="44DF3294" w:rsidR="00EF4E52" w:rsidRDefault="00D764F6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21014118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5B7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EF4E52">
              <w:rPr>
                <w:rFonts w:ascii="Times New Roman" w:hAnsi="Times New Roman" w:cs="Times New Roman"/>
                <w:sz w:val="20"/>
              </w:rPr>
              <w:t xml:space="preserve"> External Validation</w:t>
            </w:r>
          </w:p>
          <w:p w14:paraId="165B80A0" w14:textId="11DCB421" w:rsidR="00214FCA" w:rsidRDefault="00D764F6" w:rsidP="00214FC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7696232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5B7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EF4E52">
              <w:rPr>
                <w:rFonts w:ascii="Times New Roman" w:hAnsi="Times New Roman" w:cs="Times New Roman"/>
                <w:sz w:val="20"/>
              </w:rPr>
              <w:t xml:space="preserve"> Internal Validation</w:t>
            </w:r>
          </w:p>
          <w:p w14:paraId="493FB8E1" w14:textId="2476A2E8" w:rsidR="00214FCA" w:rsidRPr="00214FCA" w:rsidRDefault="00D764F6" w:rsidP="00214FCA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7689348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720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214FCA" w:rsidRPr="00214FCA">
              <w:rPr>
                <w:rFonts w:ascii="Times New Roman" w:hAnsi="Times New Roman" w:cs="Times New Roman"/>
                <w:sz w:val="20"/>
              </w:rPr>
              <w:t>Egalitarian</w:t>
            </w:r>
          </w:p>
          <w:p w14:paraId="31A58844" w14:textId="6C5B93BB" w:rsidR="00EF4E52" w:rsidRDefault="00D764F6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207306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E52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EF4E5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F4E52" w:rsidRPr="00214FCA">
              <w:rPr>
                <w:rFonts w:ascii="Times New Roman" w:hAnsi="Times New Roman" w:cs="Times New Roman"/>
                <w:b/>
                <w:bCs/>
                <w:sz w:val="20"/>
              </w:rPr>
              <w:t>Holism</w:t>
            </w:r>
          </w:p>
          <w:p w14:paraId="6FE41866" w14:textId="38AEB30A" w:rsidR="00214FCA" w:rsidRPr="00EF4E52" w:rsidRDefault="00D764F6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56401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FC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214FCA" w:rsidRPr="00214FCA">
              <w:rPr>
                <w:rFonts w:ascii="Times New Roman" w:hAnsi="Times New Roman" w:cs="Times New Roman"/>
                <w:sz w:val="20"/>
              </w:rPr>
              <w:t>Interconnected thinking</w:t>
            </w:r>
          </w:p>
          <w:p w14:paraId="01753F03" w14:textId="77777777" w:rsidR="00214FCA" w:rsidRDefault="00D764F6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258417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FCA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EF4E52">
              <w:rPr>
                <w:rFonts w:ascii="Times New Roman" w:hAnsi="Times New Roman" w:cs="Times New Roman"/>
                <w:b/>
                <w:bCs/>
                <w:sz w:val="20"/>
              </w:rPr>
              <w:t>Striving for</w:t>
            </w:r>
            <w:r w:rsidR="00214FCA">
              <w:rPr>
                <w:rFonts w:ascii="Times New Roman" w:hAnsi="Times New Roman" w:cs="Times New Roman"/>
                <w:b/>
                <w:bCs/>
                <w:sz w:val="20"/>
              </w:rPr>
              <w:t xml:space="preserve"> Superiority</w:t>
            </w:r>
          </w:p>
          <w:p w14:paraId="637D9572" w14:textId="2CC13134" w:rsidR="00214FCA" w:rsidRDefault="00EF4E52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243542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FCA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214FCA">
              <w:rPr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DD09A2">
              <w:rPr>
                <w:rFonts w:ascii="Times New Roman" w:hAnsi="Times New Roman" w:cs="Times New Roman"/>
                <w:b/>
                <w:bCs/>
                <w:sz w:val="20"/>
              </w:rPr>
              <w:t>Crucial</w:t>
            </w:r>
            <w:r w:rsidR="00214FCA">
              <w:rPr>
                <w:rFonts w:ascii="Times New Roman" w:hAnsi="Times New Roman" w:cs="Times New Roman"/>
                <w:b/>
                <w:bCs/>
                <w:sz w:val="20"/>
              </w:rPr>
              <w:t xml:space="preserve"> C’s</w:t>
            </w:r>
          </w:p>
          <w:p w14:paraId="1D21196A" w14:textId="2EF315F8" w:rsidR="00DD09A2" w:rsidRPr="00DD09A2" w:rsidRDefault="00D764F6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8672595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5B7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D09A2" w:rsidRPr="00DD09A2">
              <w:rPr>
                <w:rFonts w:ascii="Times New Roman" w:hAnsi="Times New Roman" w:cs="Times New Roman"/>
                <w:sz w:val="20"/>
              </w:rPr>
              <w:t xml:space="preserve"> Connect</w:t>
            </w:r>
          </w:p>
          <w:p w14:paraId="4B4EF9BF" w14:textId="6F6CCC74" w:rsidR="00DD09A2" w:rsidRPr="00DD09A2" w:rsidRDefault="00D764F6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604301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9A2" w:rsidRPr="00DD09A2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DD09A2" w:rsidRPr="00DD09A2">
              <w:rPr>
                <w:rFonts w:ascii="Times New Roman" w:hAnsi="Times New Roman" w:cs="Times New Roman"/>
                <w:sz w:val="20"/>
              </w:rPr>
              <w:t xml:space="preserve"> Capability</w:t>
            </w:r>
          </w:p>
          <w:p w14:paraId="7B757F2D" w14:textId="4758C536" w:rsidR="00DD09A2" w:rsidRPr="00DD09A2" w:rsidRDefault="00D764F6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885481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9A2" w:rsidRPr="00DD09A2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DD09A2" w:rsidRPr="00DD09A2">
              <w:rPr>
                <w:rFonts w:ascii="Times New Roman" w:hAnsi="Times New Roman" w:cs="Times New Roman"/>
                <w:sz w:val="20"/>
              </w:rPr>
              <w:t xml:space="preserve"> Count</w:t>
            </w:r>
          </w:p>
          <w:p w14:paraId="18F0D9AB" w14:textId="4C7B799A" w:rsidR="00DD09A2" w:rsidRPr="00DD09A2" w:rsidRDefault="00D764F6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7094986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26B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D09A2" w:rsidRPr="00DD09A2">
              <w:rPr>
                <w:rFonts w:ascii="Times New Roman" w:hAnsi="Times New Roman" w:cs="Times New Roman"/>
                <w:sz w:val="20"/>
              </w:rPr>
              <w:t xml:space="preserve"> Courage</w:t>
            </w:r>
          </w:p>
          <w:p w14:paraId="5AB1DC32" w14:textId="77777777" w:rsidR="00DD09A2" w:rsidRDefault="00DD09A2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546A154A" w14:textId="77777777" w:rsidR="00DD09A2" w:rsidRDefault="00DD09A2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2B4394DF" w14:textId="77777777" w:rsidR="00EF4E52" w:rsidRDefault="00EF4E52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6E1248AC" w14:textId="77777777" w:rsidR="00EF4E52" w:rsidRDefault="00EF4E52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402D3D36" w14:textId="77777777" w:rsidR="00EF4E52" w:rsidRPr="00EF4E52" w:rsidRDefault="00EF4E52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2A45E478" w14:textId="77777777" w:rsidR="00EF4E52" w:rsidRDefault="00EF4E52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3A9DC3A4" w14:textId="6E09AAEC" w:rsidR="00EF4E52" w:rsidRDefault="00EF4E52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579FB474" w14:textId="77777777" w:rsidR="00EF4E52" w:rsidRDefault="00EF4E52" w:rsidP="00EF4E5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241F94E7" w14:textId="7C293CA7" w:rsidR="00DC2C3A" w:rsidRDefault="00DC2C3A" w:rsidP="00F4667B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0" w:type="dxa"/>
          </w:tcPr>
          <w:p w14:paraId="242ED9C6" w14:textId="6DF67CD3" w:rsidR="00DC2C3A" w:rsidRPr="000610C7" w:rsidRDefault="00D764F6" w:rsidP="00F4667B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83521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Strong</w:t>
            </w:r>
          </w:p>
          <w:p w14:paraId="346559B9" w14:textId="54D82ED4" w:rsidR="00DC2C3A" w:rsidRPr="000610C7" w:rsidRDefault="00D764F6" w:rsidP="00F4667B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613348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4AA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Moderate</w:t>
            </w:r>
          </w:p>
          <w:p w14:paraId="2F2FCB0D" w14:textId="0DB85510" w:rsidR="00DC2C3A" w:rsidRPr="000610C7" w:rsidRDefault="00D764F6" w:rsidP="00F466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4653279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4AA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Weak</w:t>
            </w:r>
          </w:p>
          <w:p w14:paraId="578D7814" w14:textId="77777777" w:rsidR="00DC2C3A" w:rsidRPr="000610C7" w:rsidRDefault="00DC2C3A" w:rsidP="006B09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6944869B" w14:textId="6267F88C" w:rsidR="00DC2C3A" w:rsidRPr="000610C7" w:rsidRDefault="00D764F6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5955598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74B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Open</w:t>
            </w:r>
          </w:p>
          <w:p w14:paraId="04ECE55E" w14:textId="4AC42CA5" w:rsidR="00DC2C3A" w:rsidRPr="000610C7" w:rsidRDefault="00D764F6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2339855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74B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Engaged</w:t>
            </w:r>
          </w:p>
          <w:p w14:paraId="0F2800B2" w14:textId="4F33F166" w:rsidR="00DC2C3A" w:rsidRPr="000610C7" w:rsidRDefault="00D764F6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20068131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74B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Vulnerable</w:t>
            </w:r>
          </w:p>
          <w:p w14:paraId="0CAF7353" w14:textId="6734A845" w:rsidR="00DC2C3A" w:rsidRPr="000610C7" w:rsidRDefault="00D764F6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6373007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74B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Receptive</w:t>
            </w:r>
          </w:p>
          <w:p w14:paraId="41E7F5A5" w14:textId="179EFA78" w:rsidR="00DC2C3A" w:rsidRDefault="00D764F6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199321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Trust</w:t>
            </w:r>
          </w:p>
          <w:p w14:paraId="17DA9847" w14:textId="4082F66A" w:rsidR="00DD09A2" w:rsidRDefault="00D764F6" w:rsidP="00DD09A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2013173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9A2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DD09A2" w:rsidRPr="00DD09A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D09A2">
              <w:rPr>
                <w:rFonts w:ascii="Times New Roman" w:hAnsi="Times New Roman" w:cs="Times New Roman"/>
                <w:sz w:val="20"/>
              </w:rPr>
              <w:t>Patience</w:t>
            </w:r>
          </w:p>
          <w:p w14:paraId="2FBDA518" w14:textId="5D42DB59" w:rsidR="00DD09A2" w:rsidRDefault="00D764F6" w:rsidP="00DD09A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88067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9A2" w:rsidRPr="00DD09A2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DD09A2" w:rsidRPr="00DD09A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D09A2">
              <w:rPr>
                <w:rFonts w:ascii="Times New Roman" w:hAnsi="Times New Roman" w:cs="Times New Roman"/>
                <w:sz w:val="20"/>
              </w:rPr>
              <w:t>Self-discipline</w:t>
            </w:r>
          </w:p>
          <w:p w14:paraId="4EE9C563" w14:textId="1FB12764" w:rsidR="00DD09A2" w:rsidRDefault="00D764F6" w:rsidP="00DD09A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712685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9A2" w:rsidRPr="00DD09A2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DD09A2" w:rsidRPr="00DD09A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D09A2">
              <w:rPr>
                <w:rFonts w:ascii="Times New Roman" w:hAnsi="Times New Roman" w:cs="Times New Roman"/>
                <w:sz w:val="20"/>
              </w:rPr>
              <w:t xml:space="preserve">Resiliency </w:t>
            </w:r>
          </w:p>
          <w:p w14:paraId="54C66621" w14:textId="77777777" w:rsidR="00DD09A2" w:rsidRPr="00DD09A2" w:rsidRDefault="00DD09A2" w:rsidP="00DD09A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33C1F618" w14:textId="77777777" w:rsidR="00DD09A2" w:rsidRPr="00DD09A2" w:rsidRDefault="00DD09A2" w:rsidP="00DD09A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18AFDC56" w14:textId="77777777" w:rsidR="00DD09A2" w:rsidRPr="00DD09A2" w:rsidRDefault="00DD09A2" w:rsidP="00DD09A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56EF78EF" w14:textId="77777777" w:rsidR="00DD09A2" w:rsidRPr="000610C7" w:rsidRDefault="00DD09A2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7AC78125" w14:textId="6122874E" w:rsidR="00DC2C3A" w:rsidRPr="000610C7" w:rsidRDefault="00DC2C3A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374" w:type="dxa"/>
            <w:gridSpan w:val="2"/>
          </w:tcPr>
          <w:p w14:paraId="52B27036" w14:textId="0FBF6A95" w:rsidR="00DC2C3A" w:rsidRPr="000610C7" w:rsidRDefault="00D764F6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344145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Guarded</w:t>
            </w:r>
          </w:p>
          <w:p w14:paraId="2287A68E" w14:textId="77777777" w:rsidR="00DC2C3A" w:rsidRPr="000610C7" w:rsidRDefault="00D764F6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00320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Unengaged</w:t>
            </w:r>
          </w:p>
          <w:p w14:paraId="490D4E62" w14:textId="77777777" w:rsidR="00DC2C3A" w:rsidRPr="000610C7" w:rsidRDefault="00D764F6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62353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Defensive</w:t>
            </w:r>
          </w:p>
          <w:p w14:paraId="1E84D34E" w14:textId="77777777" w:rsidR="00DC2C3A" w:rsidRPr="000610C7" w:rsidRDefault="00D764F6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809866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Resistant</w:t>
            </w:r>
          </w:p>
          <w:p w14:paraId="68AB18AC" w14:textId="6D1C1078" w:rsidR="00DC2C3A" w:rsidRDefault="00D764F6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392200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Distrust</w:t>
            </w:r>
          </w:p>
          <w:p w14:paraId="27EB678A" w14:textId="4A5C60E9" w:rsidR="00DD09A2" w:rsidRPr="000610C7" w:rsidRDefault="00DD09A2" w:rsidP="00DD09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0A938AD7" w14:textId="77777777" w:rsidR="00DD09A2" w:rsidRPr="000610C7" w:rsidRDefault="00DD09A2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06DE6750" w14:textId="04ADB1E0" w:rsidR="00DC2C3A" w:rsidRPr="000610C7" w:rsidRDefault="00DC2C3A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96" w:type="dxa"/>
          </w:tcPr>
          <w:p w14:paraId="1D2E1FF6" w14:textId="3F5C4D0D" w:rsidR="00DC2C3A" w:rsidRPr="000610C7" w:rsidRDefault="00D764F6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1264641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Collaboration</w:t>
            </w:r>
          </w:p>
          <w:p w14:paraId="0D8CE72E" w14:textId="06E28CD7" w:rsidR="00DC2C3A" w:rsidRPr="000610C7" w:rsidRDefault="00D764F6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23870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Challenge</w:t>
            </w:r>
          </w:p>
          <w:p w14:paraId="718D75C6" w14:textId="2632176A" w:rsidR="00DC2C3A" w:rsidRPr="000610C7" w:rsidRDefault="00D764F6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7745481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74B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Genuine Curiosity</w:t>
            </w:r>
          </w:p>
          <w:p w14:paraId="5AEC1142" w14:textId="0CF06E21" w:rsidR="00DC2C3A" w:rsidRPr="000610C7" w:rsidRDefault="00D764F6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993074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Perspective Taking</w:t>
            </w:r>
          </w:p>
          <w:p w14:paraId="2D5EF336" w14:textId="39BD8D5F" w:rsidR="00DC2C3A" w:rsidRPr="000610C7" w:rsidRDefault="00D764F6" w:rsidP="00C942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20265936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74B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Empathy</w:t>
            </w:r>
          </w:p>
          <w:p w14:paraId="2EA5171D" w14:textId="27AEB7F0" w:rsidR="00DC2C3A" w:rsidRPr="000610C7" w:rsidRDefault="00D764F6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694308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74B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Patience</w:t>
            </w:r>
          </w:p>
          <w:p w14:paraId="12249EC9" w14:textId="03D18300" w:rsidR="00DC2C3A" w:rsidRDefault="00D764F6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8889511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C0B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Self-Disclosure</w:t>
            </w:r>
          </w:p>
          <w:p w14:paraId="17B7835D" w14:textId="77777777" w:rsidR="00DD09A2" w:rsidRDefault="00DD09A2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40FF1FC9" w14:textId="77777777" w:rsidR="00DD09A2" w:rsidRDefault="00DD09A2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5EC92D36" w14:textId="77777777" w:rsidR="00DD09A2" w:rsidRDefault="00DD09A2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15C0D8BE" w14:textId="77777777" w:rsidR="00DD09A2" w:rsidRDefault="00DD09A2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34AEEF72" w14:textId="77777777" w:rsidR="00DD09A2" w:rsidRDefault="00DD09A2" w:rsidP="00C94286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0E748BBB" w14:textId="4787A401" w:rsidR="00DC2C3A" w:rsidRPr="000610C7" w:rsidRDefault="00DC2C3A" w:rsidP="00DD09A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  <w:gridSpan w:val="2"/>
          </w:tcPr>
          <w:p w14:paraId="5B5EAF21" w14:textId="07054DB3" w:rsidR="00DC2C3A" w:rsidRPr="000610C7" w:rsidRDefault="00D764F6" w:rsidP="000A652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590001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C0B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C2C3A">
              <w:rPr>
                <w:rFonts w:ascii="Times New Roman" w:hAnsi="Times New Roman" w:cs="Times New Roman"/>
                <w:sz w:val="20"/>
              </w:rPr>
              <w:t>Countertransference</w:t>
            </w:r>
          </w:p>
          <w:p w14:paraId="4D66391F" w14:textId="0D435ACE" w:rsidR="00DC2C3A" w:rsidRPr="000610C7" w:rsidRDefault="00D764F6" w:rsidP="000A65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87267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C2C3A">
              <w:rPr>
                <w:rFonts w:ascii="Times New Roman" w:hAnsi="Times New Roman" w:cs="Times New Roman"/>
                <w:sz w:val="20"/>
              </w:rPr>
              <w:t>Noncollaborative</w:t>
            </w:r>
          </w:p>
          <w:p w14:paraId="65AA4542" w14:textId="55272A89" w:rsidR="00DC2C3A" w:rsidRPr="000610C7" w:rsidRDefault="00D764F6" w:rsidP="000A65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2039091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C2C3A">
              <w:rPr>
                <w:rFonts w:ascii="Times New Roman" w:hAnsi="Times New Roman" w:cs="Times New Roman"/>
                <w:sz w:val="20"/>
              </w:rPr>
              <w:t>Impatient</w:t>
            </w:r>
          </w:p>
          <w:p w14:paraId="502FDD80" w14:textId="3440CF70" w:rsidR="00DC2C3A" w:rsidRPr="000610C7" w:rsidRDefault="00D764F6" w:rsidP="000A65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849705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Mincho" w:hAnsi="Segoe UI Symbol" w:cs="Segoe UI Symbol"/>
                    <w:sz w:val="20"/>
                  </w:rPr>
                  <w:t>☐</w:t>
                </w:r>
              </w:sdtContent>
            </w:sdt>
            <w:r w:rsidR="00DC2C3A">
              <w:rPr>
                <w:rFonts w:ascii="Times New Roman" w:hAnsi="Times New Roman" w:cs="Times New Roman"/>
                <w:sz w:val="20"/>
              </w:rPr>
              <w:t xml:space="preserve"> Lacking Empathy</w:t>
            </w:r>
          </w:p>
          <w:p w14:paraId="57516040" w14:textId="39BFC4BF" w:rsidR="00DC2C3A" w:rsidRPr="000610C7" w:rsidRDefault="00D764F6" w:rsidP="000A652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929316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C2C3A">
              <w:rPr>
                <w:rFonts w:ascii="Times New Roman" w:hAnsi="Times New Roman" w:cs="Times New Roman"/>
                <w:sz w:val="20"/>
              </w:rPr>
              <w:t>Lacking Acceptance</w:t>
            </w:r>
          </w:p>
          <w:p w14:paraId="17A43A68" w14:textId="77777777" w:rsidR="00DC2C3A" w:rsidRDefault="00D764F6" w:rsidP="000A652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580989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 w:rsidRPr="000610C7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C2C3A">
              <w:rPr>
                <w:rFonts w:ascii="Times New Roman" w:hAnsi="Times New Roman" w:cs="Times New Roman"/>
                <w:sz w:val="20"/>
              </w:rPr>
              <w:t>Not Genuine</w:t>
            </w:r>
          </w:p>
          <w:p w14:paraId="483D652C" w14:textId="4856DAA7" w:rsidR="00DC2C3A" w:rsidRDefault="00D764F6" w:rsidP="000A652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510923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C3A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DC2C3A" w:rsidRPr="000610C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C2C3A">
              <w:rPr>
                <w:rFonts w:ascii="Times New Roman" w:hAnsi="Times New Roman" w:cs="Times New Roman"/>
                <w:sz w:val="20"/>
              </w:rPr>
              <w:t>Insecure</w:t>
            </w:r>
          </w:p>
          <w:p w14:paraId="2865757A" w14:textId="77777777" w:rsidR="00DC2C3A" w:rsidRDefault="00DC2C3A" w:rsidP="000A652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  <w:p w14:paraId="0DA23C22" w14:textId="4F883419" w:rsidR="00DC2C3A" w:rsidRPr="000610C7" w:rsidRDefault="00DC2C3A" w:rsidP="000A6522">
            <w:pPr>
              <w:tabs>
                <w:tab w:val="right" w:pos="205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C4A53A8" w14:textId="5E814A59" w:rsidR="00C42264" w:rsidRDefault="00C42264" w:rsidP="00CF03D8"/>
    <w:p w14:paraId="64B05185" w14:textId="77777777" w:rsidR="00AD395A" w:rsidRDefault="00AD395A" w:rsidP="00CF03D8">
      <w:pPr>
        <w:rPr>
          <w:rFonts w:ascii="Times New Roman" w:hAnsi="Times New Roman" w:cs="Times New Roman"/>
          <w:u w:val="single"/>
        </w:rPr>
      </w:pPr>
    </w:p>
    <w:p w14:paraId="493CDB17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2F34B989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6C406BE3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57A55175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455D283A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3753DB87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1B6C40E6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32C4B60E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095DDA22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79BDF1BC" w14:textId="77777777" w:rsidR="00DD09A2" w:rsidRDefault="00DD09A2" w:rsidP="00CF03D8">
      <w:pPr>
        <w:rPr>
          <w:rFonts w:ascii="Times New Roman" w:hAnsi="Times New Roman" w:cs="Times New Roman"/>
          <w:u w:val="single"/>
        </w:rPr>
      </w:pPr>
    </w:p>
    <w:p w14:paraId="7DD98656" w14:textId="77777777" w:rsidR="00AD395A" w:rsidRDefault="00AD395A" w:rsidP="00CF03D8">
      <w:pPr>
        <w:rPr>
          <w:rFonts w:ascii="Times New Roman" w:hAnsi="Times New Roman" w:cs="Times New Roman"/>
          <w:u w:val="single"/>
        </w:rPr>
      </w:pPr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D395A" w14:paraId="6948E22B" w14:textId="77777777" w:rsidTr="00AD39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D018B54" w14:textId="21CCC39C" w:rsidR="00AD395A" w:rsidRDefault="00AD395A" w:rsidP="00AD39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Ethical Concerns</w:t>
            </w:r>
          </w:p>
        </w:tc>
        <w:tc>
          <w:tcPr>
            <w:tcW w:w="5395" w:type="dxa"/>
          </w:tcPr>
          <w:p w14:paraId="2F4AF294" w14:textId="130B7773" w:rsidR="00AD395A" w:rsidRDefault="00AD395A" w:rsidP="00AD395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ticultural / Diversity Concerns</w:t>
            </w:r>
          </w:p>
        </w:tc>
      </w:tr>
      <w:tr w:rsidR="00AD395A" w14:paraId="20B381DC" w14:textId="77777777" w:rsidTr="00AD39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shd w:val="clear" w:color="auto" w:fill="C2D69B" w:themeFill="accent3" w:themeFillTint="99"/>
          </w:tcPr>
          <w:p w14:paraId="2C1973A0" w14:textId="77777777" w:rsidR="00AD395A" w:rsidRDefault="00AD395A" w:rsidP="00AD39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95" w:type="dxa"/>
          </w:tcPr>
          <w:p w14:paraId="67757918" w14:textId="34984A08" w:rsidR="00AD395A" w:rsidRDefault="00AD395A" w:rsidP="00AD39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1F864D9D" w14:textId="77777777" w:rsidR="00AD395A" w:rsidRDefault="00AD395A" w:rsidP="00AD395A">
      <w:pPr>
        <w:rPr>
          <w:rFonts w:ascii="Times New Roman" w:hAnsi="Times New Roman" w:cs="Times New Roman"/>
        </w:rPr>
      </w:pPr>
    </w:p>
    <w:p w14:paraId="745FB125" w14:textId="57B4587A" w:rsidR="008850ED" w:rsidRPr="00AD395A" w:rsidRDefault="008850ED" w:rsidP="00AD395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D43A4A">
        <w:rPr>
          <w:rFonts w:ascii="Times New Roman" w:hAnsi="Times New Roman" w:cs="Times New Roman"/>
        </w:rPr>
        <w:t xml:space="preserve">P </w:t>
      </w:r>
      <w:r>
        <w:rPr>
          <w:rFonts w:ascii="Times New Roman" w:hAnsi="Times New Roman" w:cs="Times New Roman"/>
        </w:rPr>
        <w:t>and I met</w:t>
      </w:r>
      <w:r w:rsidR="003B0326">
        <w:rPr>
          <w:rFonts w:ascii="Times New Roman" w:hAnsi="Times New Roman" w:cs="Times New Roman"/>
        </w:rPr>
        <w:t xml:space="preserve"> for our first supervisory meeting</w:t>
      </w:r>
      <w:r>
        <w:rPr>
          <w:rFonts w:ascii="Times New Roman" w:hAnsi="Times New Roman" w:cs="Times New Roman"/>
        </w:rPr>
        <w:t xml:space="preserve"> 1/23/2024 in </w:t>
      </w:r>
      <w:r w:rsidR="00D43A4A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ffice</w:t>
      </w:r>
      <w:r w:rsidR="00D43A4A">
        <w:rPr>
          <w:rFonts w:ascii="Times New Roman" w:hAnsi="Times New Roman" w:cs="Times New Roman"/>
        </w:rPr>
        <w:t xml:space="preserve"> 1</w:t>
      </w:r>
      <w:r>
        <w:rPr>
          <w:rFonts w:ascii="Times New Roman" w:hAnsi="Times New Roman" w:cs="Times New Roman"/>
        </w:rPr>
        <w:t xml:space="preserve"> in the Graduate Education building for one hour. </w:t>
      </w:r>
      <w:r w:rsidR="003B0326">
        <w:rPr>
          <w:rFonts w:ascii="Times New Roman" w:hAnsi="Times New Roman" w:cs="Times New Roman"/>
        </w:rPr>
        <w:t xml:space="preserve">We began with building rapport </w:t>
      </w:r>
      <w:r w:rsidR="00262BEE">
        <w:rPr>
          <w:rFonts w:ascii="Times New Roman" w:hAnsi="Times New Roman" w:cs="Times New Roman"/>
        </w:rPr>
        <w:t xml:space="preserve">through basic background information </w:t>
      </w:r>
      <w:r w:rsidR="00FE1308">
        <w:rPr>
          <w:rFonts w:ascii="Times New Roman" w:hAnsi="Times New Roman" w:cs="Times New Roman"/>
        </w:rPr>
        <w:t xml:space="preserve">surrounding topics such as our </w:t>
      </w:r>
      <w:r w:rsidR="00247440">
        <w:rPr>
          <w:rFonts w:ascii="Times New Roman" w:hAnsi="Times New Roman" w:cs="Times New Roman"/>
        </w:rPr>
        <w:t xml:space="preserve">educational backgrounds, professional trainings, areas of interest, theory of interest, and </w:t>
      </w:r>
      <w:r w:rsidR="00FF70BD">
        <w:rPr>
          <w:rFonts w:ascii="Times New Roman" w:hAnsi="Times New Roman" w:cs="Times New Roman"/>
        </w:rPr>
        <w:t xml:space="preserve">where we grew up to learn more about one another. I utilized the </w:t>
      </w:r>
      <w:r w:rsidR="001177EF">
        <w:rPr>
          <w:rFonts w:ascii="Times New Roman" w:hAnsi="Times New Roman" w:cs="Times New Roman"/>
        </w:rPr>
        <w:t xml:space="preserve">Values Clarification questionnaire and the Lens </w:t>
      </w:r>
      <w:r w:rsidR="001E1B2E">
        <w:rPr>
          <w:rFonts w:ascii="Times New Roman" w:hAnsi="Times New Roman" w:cs="Times New Roman"/>
        </w:rPr>
        <w:t xml:space="preserve">Activity to help us learn more about what we value, share our personal identifying lenses, and implemented this as a strategy to discuss broaching. </w:t>
      </w:r>
      <w:r w:rsidR="00F925EC">
        <w:rPr>
          <w:rFonts w:ascii="Times New Roman" w:hAnsi="Times New Roman" w:cs="Times New Roman"/>
        </w:rPr>
        <w:t xml:space="preserve">I went over how to find and use the ACA Code of Ethics as a resource </w:t>
      </w:r>
      <w:r w:rsidR="00396AD4">
        <w:rPr>
          <w:rFonts w:ascii="Times New Roman" w:hAnsi="Times New Roman" w:cs="Times New Roman"/>
        </w:rPr>
        <w:t xml:space="preserve">and asked for clarifying details on her areas of interest. </w:t>
      </w:r>
      <w:r w:rsidR="00D43A4A">
        <w:rPr>
          <w:rFonts w:ascii="Times New Roman" w:hAnsi="Times New Roman" w:cs="Times New Roman"/>
        </w:rPr>
        <w:t xml:space="preserve">CP </w:t>
      </w:r>
      <w:r w:rsidR="00BC3B6F">
        <w:rPr>
          <w:rFonts w:ascii="Times New Roman" w:hAnsi="Times New Roman" w:cs="Times New Roman"/>
        </w:rPr>
        <w:t xml:space="preserve">stated that she is interested in working with addiction and substance use and is torn between using an Existential </w:t>
      </w:r>
      <w:r w:rsidR="00C24530">
        <w:rPr>
          <w:rFonts w:ascii="Times New Roman" w:hAnsi="Times New Roman" w:cs="Times New Roman"/>
        </w:rPr>
        <w:t>t</w:t>
      </w:r>
      <w:r w:rsidR="00BC3B6F">
        <w:rPr>
          <w:rFonts w:ascii="Times New Roman" w:hAnsi="Times New Roman" w:cs="Times New Roman"/>
        </w:rPr>
        <w:t>heoretical approach or CBT</w:t>
      </w:r>
      <w:r w:rsidR="00C24530">
        <w:rPr>
          <w:rFonts w:ascii="Times New Roman" w:hAnsi="Times New Roman" w:cs="Times New Roman"/>
        </w:rPr>
        <w:t>.</w:t>
      </w:r>
      <w:r w:rsidR="00BC3B6F">
        <w:rPr>
          <w:rFonts w:ascii="Times New Roman" w:hAnsi="Times New Roman" w:cs="Times New Roman"/>
        </w:rPr>
        <w:t xml:space="preserve"> </w:t>
      </w:r>
      <w:r w:rsidR="006B3565">
        <w:rPr>
          <w:rFonts w:ascii="Times New Roman" w:hAnsi="Times New Roman" w:cs="Times New Roman"/>
        </w:rPr>
        <w:t xml:space="preserve">She is unsure of when she can begin accruing hours and what her case load will look like and will investigate it before our next supervisory meeting. </w:t>
      </w:r>
      <w:r w:rsidR="00C362A1">
        <w:rPr>
          <w:rFonts w:ascii="Times New Roman" w:hAnsi="Times New Roman" w:cs="Times New Roman"/>
        </w:rPr>
        <w:t xml:space="preserve">When discussing receiving feedback, she prefers direct feedback. </w:t>
      </w:r>
      <w:r w:rsidR="00C24530">
        <w:rPr>
          <w:rFonts w:ascii="Times New Roman" w:hAnsi="Times New Roman" w:cs="Times New Roman"/>
        </w:rPr>
        <w:t xml:space="preserve">Her goals within supervision include </w:t>
      </w:r>
      <w:r w:rsidR="00A713D2">
        <w:rPr>
          <w:rFonts w:ascii="Times New Roman" w:hAnsi="Times New Roman" w:cs="Times New Roman"/>
        </w:rPr>
        <w:t>becoming more comfortabl</w:t>
      </w:r>
      <w:r w:rsidR="00933CF3">
        <w:rPr>
          <w:rFonts w:ascii="Times New Roman" w:hAnsi="Times New Roman" w:cs="Times New Roman"/>
        </w:rPr>
        <w:t xml:space="preserve">e with decision-making and herself as a counselor. </w:t>
      </w:r>
    </w:p>
    <w:sectPr w:rsidR="008850ED" w:rsidRPr="00AD395A" w:rsidSect="002F62CC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9EABA3" w14:textId="77777777" w:rsidR="002F62CC" w:rsidRDefault="002F62CC" w:rsidP="003E42B7">
      <w:pPr>
        <w:spacing w:after="0" w:line="240" w:lineRule="auto"/>
      </w:pPr>
      <w:r>
        <w:separator/>
      </w:r>
    </w:p>
  </w:endnote>
  <w:endnote w:type="continuationSeparator" w:id="0">
    <w:p w14:paraId="744189E2" w14:textId="77777777" w:rsidR="002F62CC" w:rsidRDefault="002F62CC" w:rsidP="003E4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9F06D" w14:textId="3C5C390F" w:rsidR="00016877" w:rsidRPr="00016877" w:rsidRDefault="00016877">
    <w:pPr>
      <w:pStyle w:val="Footer"/>
      <w:rPr>
        <w:rFonts w:ascii="Times New Roman" w:hAnsi="Times New Roman" w:cs="Times New Roman"/>
        <w:sz w:val="24"/>
        <w:szCs w:val="24"/>
      </w:rPr>
    </w:pPr>
    <w:r w:rsidRPr="00016877">
      <w:rPr>
        <w:rFonts w:ascii="Times New Roman" w:hAnsi="Times New Roman" w:cs="Times New Roman"/>
        <w:sz w:val="24"/>
        <w:szCs w:val="24"/>
      </w:rPr>
      <w:t xml:space="preserve">Creator Rights: </w:t>
    </w:r>
    <w:proofErr w:type="spellStart"/>
    <w:proofErr w:type="gramStart"/>
    <w:r w:rsidRPr="00016877">
      <w:rPr>
        <w:rFonts w:ascii="Times New Roman" w:hAnsi="Times New Roman" w:cs="Times New Roman"/>
        <w:sz w:val="24"/>
        <w:szCs w:val="24"/>
      </w:rPr>
      <w:t>B.Massengale</w:t>
    </w:r>
    <w:proofErr w:type="spellEnd"/>
    <w:proofErr w:type="gramEnd"/>
    <w:r w:rsidRPr="00016877">
      <w:rPr>
        <w:rFonts w:ascii="Times New Roman" w:hAnsi="Times New Roman" w:cs="Times New Roman"/>
        <w:sz w:val="24"/>
        <w:szCs w:val="24"/>
      </w:rPr>
      <w:t>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BAB82" w14:textId="77777777" w:rsidR="002F62CC" w:rsidRDefault="002F62CC" w:rsidP="003E42B7">
      <w:pPr>
        <w:spacing w:after="0" w:line="240" w:lineRule="auto"/>
      </w:pPr>
      <w:r>
        <w:separator/>
      </w:r>
    </w:p>
  </w:footnote>
  <w:footnote w:type="continuationSeparator" w:id="0">
    <w:p w14:paraId="28B180DF" w14:textId="77777777" w:rsidR="002F62CC" w:rsidRDefault="002F62CC" w:rsidP="003E42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77894" w14:textId="4D4F23A0" w:rsidR="003E42B7" w:rsidRPr="00CF03D8" w:rsidRDefault="000E63BF" w:rsidP="003E42B7">
    <w:pPr>
      <w:pStyle w:val="Header"/>
      <w:rPr>
        <w:rFonts w:ascii="Times New Roman" w:hAnsi="Times New Roman" w:cs="Times New Roman"/>
      </w:rPr>
    </w:pPr>
    <w:r w:rsidRPr="00CF03D8">
      <w:rPr>
        <w:rFonts w:ascii="Times New Roman" w:hAnsi="Times New Roman" w:cs="Times New Roman"/>
      </w:rPr>
      <w:t xml:space="preserve">Supervisor: </w:t>
    </w:r>
    <w:r w:rsidR="00347CE5">
      <w:rPr>
        <w:rFonts w:ascii="Times New Roman" w:hAnsi="Times New Roman" w:cs="Times New Roman"/>
      </w:rPr>
      <w:t>Kayla Newkirk</w:t>
    </w:r>
    <w:r w:rsidR="00016877"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 xml:space="preserve">   </w:t>
    </w:r>
    <w:r w:rsidR="003E42B7" w:rsidRPr="00CF03D8">
      <w:rPr>
        <w:rFonts w:ascii="Times New Roman" w:hAnsi="Times New Roman" w:cs="Times New Roman"/>
      </w:rPr>
      <w:t xml:space="preserve">Supervisee: </w:t>
    </w:r>
    <w:r w:rsidR="00C20755">
      <w:rPr>
        <w:rFonts w:ascii="Times New Roman" w:hAnsi="Times New Roman" w:cs="Times New Roman"/>
      </w:rPr>
      <w:t xml:space="preserve">   </w:t>
    </w:r>
    <w:r w:rsidR="00D43A4A">
      <w:rPr>
        <w:rFonts w:ascii="Times New Roman" w:hAnsi="Times New Roman" w:cs="Times New Roman"/>
      </w:rPr>
      <w:t xml:space="preserve">CP </w:t>
    </w:r>
    <w:r w:rsidR="00C20755">
      <w:rPr>
        <w:rFonts w:ascii="Times New Roman" w:hAnsi="Times New Roman" w:cs="Times New Roman"/>
      </w:rPr>
      <w:t xml:space="preserve">             </w:t>
    </w:r>
    <w:r w:rsidR="003E42B7" w:rsidRPr="00CF03D8">
      <w:rPr>
        <w:rFonts w:ascii="Times New Roman" w:hAnsi="Times New Roman" w:cs="Times New Roman"/>
      </w:rPr>
      <w:t xml:space="preserve"> Session: </w:t>
    </w:r>
    <w:r w:rsidR="00C20755">
      <w:rPr>
        <w:rFonts w:ascii="Times New Roman" w:hAnsi="Times New Roman" w:cs="Times New Roman"/>
      </w:rPr>
      <w:t xml:space="preserve">   </w:t>
    </w:r>
    <w:r w:rsidR="00286BE1">
      <w:rPr>
        <w:rFonts w:ascii="Times New Roman" w:hAnsi="Times New Roman" w:cs="Times New Roman"/>
      </w:rPr>
      <w:t>Session 1</w:t>
    </w:r>
    <w:r w:rsidR="00C20755">
      <w:rPr>
        <w:rFonts w:ascii="Times New Roman" w:hAnsi="Times New Roman" w:cs="Times New Roman"/>
      </w:rPr>
      <w:t xml:space="preserve">    </w:t>
    </w:r>
    <w:r>
      <w:rPr>
        <w:rFonts w:ascii="Times New Roman" w:hAnsi="Times New Roman" w:cs="Times New Roman"/>
      </w:rPr>
      <w:t xml:space="preserve">     </w:t>
    </w:r>
    <w:r w:rsidRPr="00CF03D8">
      <w:rPr>
        <w:rFonts w:ascii="Times New Roman" w:hAnsi="Times New Roman" w:cs="Times New Roman"/>
      </w:rPr>
      <w:t>Date:</w:t>
    </w:r>
    <w:r w:rsidR="00286BE1">
      <w:rPr>
        <w:rFonts w:ascii="Times New Roman" w:hAnsi="Times New Roman" w:cs="Times New Roman"/>
      </w:rPr>
      <w:t xml:space="preserve"> 1/2</w:t>
    </w:r>
    <w:r w:rsidR="00FE014F">
      <w:rPr>
        <w:rFonts w:ascii="Times New Roman" w:hAnsi="Times New Roman" w:cs="Times New Roman"/>
      </w:rPr>
      <w:t>3</w:t>
    </w:r>
    <w:r w:rsidR="00286BE1">
      <w:rPr>
        <w:rFonts w:ascii="Times New Roman" w:hAnsi="Times New Roman" w:cs="Times New Roman"/>
      </w:rPr>
      <w:t>/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AIhNjc2NzUwtLYyUdpeDU4uLM/DyQAqNaAHVR0kYsAAAA"/>
  </w:docVars>
  <w:rsids>
    <w:rsidRoot w:val="003E42B7"/>
    <w:rsid w:val="00016877"/>
    <w:rsid w:val="000273F3"/>
    <w:rsid w:val="00050E46"/>
    <w:rsid w:val="00056D7F"/>
    <w:rsid w:val="000610C7"/>
    <w:rsid w:val="00081938"/>
    <w:rsid w:val="00082944"/>
    <w:rsid w:val="000A6522"/>
    <w:rsid w:val="000C5720"/>
    <w:rsid w:val="000D4166"/>
    <w:rsid w:val="000E63BF"/>
    <w:rsid w:val="000E6598"/>
    <w:rsid w:val="001012BF"/>
    <w:rsid w:val="001177EF"/>
    <w:rsid w:val="00147096"/>
    <w:rsid w:val="001909AA"/>
    <w:rsid w:val="001944AA"/>
    <w:rsid w:val="001B6DF1"/>
    <w:rsid w:val="001E1B2E"/>
    <w:rsid w:val="0021127B"/>
    <w:rsid w:val="00214FCA"/>
    <w:rsid w:val="00247440"/>
    <w:rsid w:val="00262BEE"/>
    <w:rsid w:val="0026382D"/>
    <w:rsid w:val="00286BE1"/>
    <w:rsid w:val="002F62CC"/>
    <w:rsid w:val="00320CCC"/>
    <w:rsid w:val="00347CE5"/>
    <w:rsid w:val="003846CE"/>
    <w:rsid w:val="00391F67"/>
    <w:rsid w:val="00396AD4"/>
    <w:rsid w:val="003B0326"/>
    <w:rsid w:val="003E3BCA"/>
    <w:rsid w:val="003E42B7"/>
    <w:rsid w:val="003F2307"/>
    <w:rsid w:val="00401B7D"/>
    <w:rsid w:val="00421910"/>
    <w:rsid w:val="0047126B"/>
    <w:rsid w:val="0047560D"/>
    <w:rsid w:val="004C1DE4"/>
    <w:rsid w:val="004D7077"/>
    <w:rsid w:val="005120DE"/>
    <w:rsid w:val="005C3F50"/>
    <w:rsid w:val="005F4026"/>
    <w:rsid w:val="0061032D"/>
    <w:rsid w:val="0064792C"/>
    <w:rsid w:val="00695920"/>
    <w:rsid w:val="006A512A"/>
    <w:rsid w:val="006B09DB"/>
    <w:rsid w:val="006B3565"/>
    <w:rsid w:val="006C7EE4"/>
    <w:rsid w:val="006D31A9"/>
    <w:rsid w:val="006F5720"/>
    <w:rsid w:val="00797EF2"/>
    <w:rsid w:val="007B65AA"/>
    <w:rsid w:val="00821D20"/>
    <w:rsid w:val="00832DD8"/>
    <w:rsid w:val="008358FA"/>
    <w:rsid w:val="00850355"/>
    <w:rsid w:val="008850ED"/>
    <w:rsid w:val="008D2C1B"/>
    <w:rsid w:val="008D4A65"/>
    <w:rsid w:val="00933CF3"/>
    <w:rsid w:val="00933ECE"/>
    <w:rsid w:val="009A6790"/>
    <w:rsid w:val="009F787B"/>
    <w:rsid w:val="00A415B7"/>
    <w:rsid w:val="00A713D2"/>
    <w:rsid w:val="00AA266A"/>
    <w:rsid w:val="00AA4BF8"/>
    <w:rsid w:val="00AB1A0B"/>
    <w:rsid w:val="00AD326B"/>
    <w:rsid w:val="00AD395A"/>
    <w:rsid w:val="00AD5E1D"/>
    <w:rsid w:val="00AE1075"/>
    <w:rsid w:val="00AE674B"/>
    <w:rsid w:val="00AF61EB"/>
    <w:rsid w:val="00B05FCE"/>
    <w:rsid w:val="00B20160"/>
    <w:rsid w:val="00B33C54"/>
    <w:rsid w:val="00B45036"/>
    <w:rsid w:val="00B85342"/>
    <w:rsid w:val="00B94CAA"/>
    <w:rsid w:val="00B9683F"/>
    <w:rsid w:val="00BC1B33"/>
    <w:rsid w:val="00BC3B6F"/>
    <w:rsid w:val="00BD4F81"/>
    <w:rsid w:val="00BD64AC"/>
    <w:rsid w:val="00C20755"/>
    <w:rsid w:val="00C24530"/>
    <w:rsid w:val="00C353C9"/>
    <w:rsid w:val="00C362A1"/>
    <w:rsid w:val="00C42264"/>
    <w:rsid w:val="00C63C0B"/>
    <w:rsid w:val="00C94286"/>
    <w:rsid w:val="00CE0B6A"/>
    <w:rsid w:val="00CF03D8"/>
    <w:rsid w:val="00D35719"/>
    <w:rsid w:val="00D43A4A"/>
    <w:rsid w:val="00D45A9B"/>
    <w:rsid w:val="00D764F6"/>
    <w:rsid w:val="00DC2C3A"/>
    <w:rsid w:val="00DD0651"/>
    <w:rsid w:val="00DD09A2"/>
    <w:rsid w:val="00DD2EBF"/>
    <w:rsid w:val="00DE30F0"/>
    <w:rsid w:val="00DF1ADF"/>
    <w:rsid w:val="00E723E2"/>
    <w:rsid w:val="00E96934"/>
    <w:rsid w:val="00EE784F"/>
    <w:rsid w:val="00EF4E52"/>
    <w:rsid w:val="00F262E7"/>
    <w:rsid w:val="00F43861"/>
    <w:rsid w:val="00F4667B"/>
    <w:rsid w:val="00F60A9A"/>
    <w:rsid w:val="00F77BF3"/>
    <w:rsid w:val="00F925EC"/>
    <w:rsid w:val="00F9608E"/>
    <w:rsid w:val="00FA45FD"/>
    <w:rsid w:val="00FB1A73"/>
    <w:rsid w:val="00FE014F"/>
    <w:rsid w:val="00FE1308"/>
    <w:rsid w:val="00FF4535"/>
    <w:rsid w:val="00FF70BD"/>
    <w:rsid w:val="0EBDC0A4"/>
    <w:rsid w:val="0FE9F10D"/>
    <w:rsid w:val="221DB3BA"/>
    <w:rsid w:val="25A1461F"/>
    <w:rsid w:val="2FEBC096"/>
    <w:rsid w:val="36024ADD"/>
    <w:rsid w:val="472AFF56"/>
    <w:rsid w:val="4DC88239"/>
    <w:rsid w:val="555197B6"/>
    <w:rsid w:val="741FE7EA"/>
    <w:rsid w:val="78D35B5F"/>
    <w:rsid w:val="7948C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64D20E"/>
  <w15:docId w15:val="{7CF3E6CB-0751-482A-9BA7-E9AEA27C8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9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42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2B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4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2B7"/>
  </w:style>
  <w:style w:type="paragraph" w:styleId="Footer">
    <w:name w:val="footer"/>
    <w:basedOn w:val="Normal"/>
    <w:link w:val="FooterChar"/>
    <w:uiPriority w:val="99"/>
    <w:unhideWhenUsed/>
    <w:rsid w:val="003E4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2B7"/>
  </w:style>
  <w:style w:type="table" w:styleId="TableGrid">
    <w:name w:val="Table Grid"/>
    <w:basedOn w:val="TableNormal"/>
    <w:uiPriority w:val="59"/>
    <w:rsid w:val="00E96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2-Accent1">
    <w:name w:val="Medium Shading 2 Accent 1"/>
    <w:basedOn w:val="TableNormal"/>
    <w:uiPriority w:val="64"/>
    <w:rsid w:val="00E9693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96934"/>
    <w:rPr>
      <w:color w:val="808080"/>
    </w:rPr>
  </w:style>
  <w:style w:type="table" w:styleId="MediumShading2-Accent4">
    <w:name w:val="Medium Shading 2 Accent 4"/>
    <w:basedOn w:val="TableNormal"/>
    <w:uiPriority w:val="64"/>
    <w:rsid w:val="005C3F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6B09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6B09D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MediumShading2-Accent6">
    <w:name w:val="Medium Shading 2 Accent 6"/>
    <w:basedOn w:val="TableNormal"/>
    <w:uiPriority w:val="64"/>
    <w:rsid w:val="006B09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4">
    <w:name w:val="Light Grid Accent 4"/>
    <w:basedOn w:val="TableNormal"/>
    <w:uiPriority w:val="62"/>
    <w:rsid w:val="00933ECE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idTable2-Accent1">
    <w:name w:val="Grid Table 2 Accent 1"/>
    <w:basedOn w:val="TableNormal"/>
    <w:uiPriority w:val="47"/>
    <w:rsid w:val="000610C7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0610C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0610C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0610C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0610C7"/>
    <w:pPr>
      <w:ind w:left="720"/>
      <w:contextualSpacing/>
    </w:pPr>
  </w:style>
  <w:style w:type="table" w:styleId="GridTable5Dark-Accent4">
    <w:name w:val="Grid Table 5 Dark Accent 4"/>
    <w:basedOn w:val="TableNormal"/>
    <w:uiPriority w:val="50"/>
    <w:rsid w:val="00B9683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6">
    <w:name w:val="Grid Table 5 Dark Accent 6"/>
    <w:basedOn w:val="TableNormal"/>
    <w:uiPriority w:val="50"/>
    <w:rsid w:val="00B9683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3">
    <w:name w:val="Grid Table 5 Dark Accent 3"/>
    <w:basedOn w:val="TableNormal"/>
    <w:uiPriority w:val="50"/>
    <w:rsid w:val="00AD39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stTable4-Accent3">
    <w:name w:val="List Table 4 Accent 3"/>
    <w:basedOn w:val="TableNormal"/>
    <w:uiPriority w:val="49"/>
    <w:rsid w:val="00AD395A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D395A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1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29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49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7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8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83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33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8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9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1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85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72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32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25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86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60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62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01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78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34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54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30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323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662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55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19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43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9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12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00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933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97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3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31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66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68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1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2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52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31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370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66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1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8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76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0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40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5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7705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06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814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4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22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66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58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390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198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5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7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55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82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43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55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32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5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84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85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50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20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75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06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25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2049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8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98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49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1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82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67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63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6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26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77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0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80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150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45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41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71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2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67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6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46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2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49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26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56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3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927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7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68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1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4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69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80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6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9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2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33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37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03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00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36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12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1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31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40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80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27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49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60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0015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93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08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349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253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32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12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05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604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52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81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53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1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14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0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26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49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58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27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1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45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634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61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54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4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17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8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72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81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6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714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3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58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77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26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03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3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70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5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776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15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1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45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021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55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255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204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27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3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70328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84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08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20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820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0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03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7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77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26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87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2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425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8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6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33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19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13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52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6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13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10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1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2451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22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03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39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96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04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67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94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12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358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23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135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22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26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2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797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23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58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82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35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369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423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219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36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52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63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9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48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1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4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16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90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66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95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3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97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80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87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429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39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46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36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45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87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507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05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8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67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2430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61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56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41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5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34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6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56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591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7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86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5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8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18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8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58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60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96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2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41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7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3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18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32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3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267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8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79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77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0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9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025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55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2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31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10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34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7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76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39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85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293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40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0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555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58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29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38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46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45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377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88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459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32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28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68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79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02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83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62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15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43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65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71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25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385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13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24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48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415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65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3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68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66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9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555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22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51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13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43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8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29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309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64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4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60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981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85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9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27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8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650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46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79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27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53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98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33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3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375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0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2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68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37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28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3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155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8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0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37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71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09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276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81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72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16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115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745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71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33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806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1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4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01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148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4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1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1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638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32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411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21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69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72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60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37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03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29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65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38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07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14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4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66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40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40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26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89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581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47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090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76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87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625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5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05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34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66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14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74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59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90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88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27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3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94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448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15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82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71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10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11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53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623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3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090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8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61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9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25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5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25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1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91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24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67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2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0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5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20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36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05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49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58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7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54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02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983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32864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6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91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65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69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53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60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13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2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63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3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181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84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77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08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12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337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4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62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06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406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42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27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06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18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27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65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20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19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73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83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79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57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541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43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56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83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886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77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5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76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4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68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65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14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20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98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70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79c742c4-e61c-4fa5-be89-a3cb566a80d1}" enabled="0" method="" siteId="{79c742c4-e61c-4fa5-be89-a3cb566a80d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650</Words>
  <Characters>3723</Characters>
  <Application>Microsoft Office Word</Application>
  <DocSecurity>0</DocSecurity>
  <Lines>5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engale, Brittany</dc:creator>
  <cp:lastModifiedBy>Kayla Cordone</cp:lastModifiedBy>
  <cp:revision>35</cp:revision>
  <dcterms:created xsi:type="dcterms:W3CDTF">2024-01-28T23:41:00Z</dcterms:created>
  <dcterms:modified xsi:type="dcterms:W3CDTF">2025-05-21T03:57:00Z</dcterms:modified>
</cp:coreProperties>
</file>